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8CB90" w14:textId="77777777" w:rsidR="005D12EA" w:rsidRDefault="00000000">
      <w:pPr>
        <w:pStyle w:val="Title"/>
      </w:pPr>
      <w:r>
        <w:t>A meta-analysis of the effects of demand characteristics</w:t>
      </w:r>
    </w:p>
    <w:p w14:paraId="5F962462" w14:textId="77777777" w:rsidR="005D12EA" w:rsidRPr="000C39D9" w:rsidRDefault="00000000">
      <w:pPr>
        <w:pStyle w:val="Author"/>
        <w:rPr>
          <w:lang w:val="es-ES"/>
        </w:rPr>
      </w:pPr>
      <w:r w:rsidRPr="000C39D9">
        <w:rPr>
          <w:lang w:val="es-ES"/>
        </w:rPr>
        <w:t>Nicholas A. Coles</w:t>
      </w:r>
      <w:r w:rsidRPr="000C39D9">
        <w:rPr>
          <w:vertAlign w:val="superscript"/>
          <w:lang w:val="es-ES"/>
        </w:rPr>
        <w:t>1</w:t>
      </w:r>
      <w:r w:rsidRPr="000C39D9">
        <w:rPr>
          <w:lang w:val="es-ES"/>
        </w:rPr>
        <w:t> &amp; Michael C. Frank</w:t>
      </w:r>
      <w:r w:rsidRPr="000C39D9">
        <w:rPr>
          <w:vertAlign w:val="superscript"/>
          <w:lang w:val="es-ES"/>
        </w:rPr>
        <w:t>1</w:t>
      </w:r>
    </w:p>
    <w:p w14:paraId="1DFEB1F9" w14:textId="77777777" w:rsidR="005D12EA" w:rsidRDefault="00000000">
      <w:pPr>
        <w:pStyle w:val="Author"/>
      </w:pPr>
      <w:r>
        <w:rPr>
          <w:vertAlign w:val="superscript"/>
        </w:rPr>
        <w:t>1</w:t>
      </w:r>
      <w:r>
        <w:t xml:space="preserve"> Center for the Study of Language and Information, Stanford University</w:t>
      </w:r>
    </w:p>
    <w:p w14:paraId="4EFE6649" w14:textId="77777777" w:rsidR="005D12EA" w:rsidRDefault="00000000">
      <w:pPr>
        <w:pStyle w:val="BodyText"/>
      </w:pPr>
      <w:r>
        <w:t>                                                                                                                                                    </w:t>
      </w:r>
    </w:p>
    <w:p w14:paraId="10A6EDA4" w14:textId="77777777" w:rsidR="005D12EA" w:rsidRDefault="00000000">
      <w:pPr>
        <w:pStyle w:val="BodyText"/>
      </w:pPr>
      <w:r>
        <w:t> </w:t>
      </w:r>
    </w:p>
    <w:p w14:paraId="6EF76E5D" w14:textId="77777777" w:rsidR="005D12EA" w:rsidRDefault="00000000">
      <w:pPr>
        <w:pStyle w:val="BodyText"/>
      </w:pPr>
      <w:r>
        <w:t> </w:t>
      </w:r>
    </w:p>
    <w:p w14:paraId="2551D20F" w14:textId="77777777" w:rsidR="005D12EA" w:rsidRDefault="00000000">
      <w:pPr>
        <w:pStyle w:val="BodyText"/>
      </w:pPr>
      <w:r>
        <w:t> </w:t>
      </w:r>
    </w:p>
    <w:p w14:paraId="4EF44F0F" w14:textId="77777777" w:rsidR="005D12EA" w:rsidRDefault="00000000">
      <w:pPr>
        <w:pStyle w:val="BodyText"/>
      </w:pPr>
      <w:r>
        <w:t> </w:t>
      </w:r>
    </w:p>
    <w:p w14:paraId="0D89C27A" w14:textId="77777777" w:rsidR="005D12EA" w:rsidRDefault="00000000">
      <w:pPr>
        <w:pStyle w:val="BodyText"/>
      </w:pPr>
      <w:r>
        <w:t> </w:t>
      </w:r>
    </w:p>
    <w:p w14:paraId="78F6757E" w14:textId="77777777" w:rsidR="005D12EA" w:rsidRDefault="00000000">
      <w:pPr>
        <w:pStyle w:val="BodyText"/>
      </w:pPr>
      <w:r>
        <w:t> </w:t>
      </w:r>
    </w:p>
    <w:p w14:paraId="2206654D" w14:textId="77777777" w:rsidR="005D12EA" w:rsidRDefault="00000000">
      <w:pPr>
        <w:pStyle w:val="Author"/>
      </w:pPr>
      <w:r>
        <w:t>Author note</w:t>
      </w:r>
    </w:p>
    <w:p w14:paraId="6A68FEA1" w14:textId="77777777" w:rsidR="005D12EA" w:rsidRDefault="00000000">
      <w:pPr>
        <w:pStyle w:val="BodyText"/>
      </w:pPr>
      <w:r>
        <w:t>All materials, data, and code are available at .</w:t>
      </w:r>
    </w:p>
    <w:p w14:paraId="58FD6783" w14:textId="77777777" w:rsidR="005D12EA"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0C79048E" w14:textId="77777777" w:rsidR="005D12EA" w:rsidRDefault="00000000">
      <w:pPr>
        <w:pStyle w:val="h1-pagebreak"/>
      </w:pPr>
      <w:r>
        <w:lastRenderedPageBreak/>
        <w:t>Abstract</w:t>
      </w:r>
    </w:p>
    <w:p w14:paraId="19B067A5" w14:textId="77777777" w:rsidR="005D12EA" w:rsidRDefault="00000000">
      <w:pPr>
        <w:pStyle w:val="BodyText"/>
      </w:pPr>
      <w:r>
        <w:t>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14:paraId="1F84F74A" w14:textId="77777777" w:rsidR="005D12EA" w:rsidRDefault="00000000">
      <w:pPr>
        <w:pStyle w:val="BodyText"/>
      </w:pPr>
      <w:r>
        <w:rPr>
          <w:i/>
          <w:iCs/>
        </w:rPr>
        <w:t>Keywords:</w:t>
      </w:r>
      <w:r>
        <w:t xml:space="preserve"> demand characteristics, hypothesis awareness, placebo effect, research methods, meta-analysis</w:t>
      </w:r>
    </w:p>
    <w:p w14:paraId="4B0F9D43" w14:textId="77777777" w:rsidR="005D12EA" w:rsidRDefault="00000000">
      <w:pPr>
        <w:pStyle w:val="BodyText"/>
      </w:pPr>
      <w:r>
        <w:rPr>
          <w:i/>
          <w:iCs/>
        </w:rPr>
        <w:t>Word count:</w:t>
      </w:r>
      <w:r>
        <w:t xml:space="preserve"> TBD</w:t>
      </w:r>
    </w:p>
    <w:p w14:paraId="3110E2D7" w14:textId="77777777" w:rsidR="005D12EA" w:rsidRDefault="00000000">
      <w:pPr>
        <w:pStyle w:val="h1-pagebreak"/>
      </w:pPr>
      <w:r>
        <w:lastRenderedPageBreak/>
        <w:t>A meta-analysis of the effects of demand characteristics</w:t>
      </w:r>
    </w:p>
    <w:p w14:paraId="6FDB213A" w14:textId="77777777" w:rsidR="005D12EA" w:rsidRDefault="00000000">
      <w:pPr>
        <w:pStyle w:val="BodyText"/>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 </w:t>
      </w:r>
      <w:r>
        <w:rPr>
          <w:i/>
          <w:iCs/>
        </w:rPr>
        <w:t>methodological artifact.</w:t>
      </w:r>
      <w:r>
        <w:t xml:space="preserve"> When you ask the Coles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Because sometimes the artifact seems to matter and other times it doesn’t.</w:t>
      </w:r>
    </w:p>
    <w:p w14:paraId="4496A714" w14:textId="77777777" w:rsidR="005D12EA" w:rsidRDefault="00000000">
      <w:pPr>
        <w:pStyle w:val="BodyText"/>
      </w:pPr>
      <w:r>
        <w:t xml:space="preserve">If this scenario were real, you would reasonably question whether Colesology is a valid method of scientific inquiry. But what if we’re not merely describing Colesology? What if we are also, to some extent, describing </w:t>
      </w:r>
      <w:r>
        <w:rPr>
          <w:i/>
          <w:iCs/>
        </w:rPr>
        <w:t>experimental psychology</w:t>
      </w:r>
      <w:r>
        <w:t>?</w:t>
      </w:r>
    </w:p>
    <w:p w14:paraId="62949197" w14:textId="77777777" w:rsidR="005D12EA" w:rsidRDefault="00000000">
      <w:pPr>
        <w:pStyle w:val="Heading2"/>
      </w:pPr>
      <w:bookmarkStart w:id="0" w:name="X5beee25cffe20f5207d52e6917e92d9a050264d"/>
      <w:r>
        <w:t>Demand characteristics as a methodological artifact</w:t>
      </w:r>
    </w:p>
    <w:p w14:paraId="78A23A33" w14:textId="77777777" w:rsidR="005D12EA" w:rsidRDefault="00000000">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 </w:t>
      </w:r>
      <w:r>
        <w:rPr>
          <w:i/>
          <w:iCs/>
        </w:rPr>
        <w:t>demand characteristics</w:t>
      </w:r>
      <w:r>
        <w:t xml:space="preserve">: “cues which convey an experimental hypothesis to the subject” (p. 779). This idea was controversial at first, with some researchers arguing that Orne’s claims about demand characteristics were vague and/or overblown (e.g., </w:t>
      </w:r>
      <w:r>
        <w:lastRenderedPageBreak/>
        <w:t>Berkowitz, 1971; Kruglanski, 1975; Milgram, 1972). Nonetheless, over the next 60 years, demand characteristics would become recognized as a literal textbook methodological concern in experimental psychology (Sharpe &amp; Whelton, 2016).</w:t>
      </w:r>
    </w:p>
    <w:p w14:paraId="029FA966" w14:textId="77777777" w:rsidR="005D12EA"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42324CB3" w14:textId="77777777" w:rsidR="005D12EA" w:rsidRDefault="00000000">
      <w:pPr>
        <w:pStyle w:val="BodyText"/>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 (Rosnow &amp; Rosenthal, 1997). We also review a complementary framework that attempts to bridge the gap between research on demand characteristics and research on placebo effects (Coles et al., 2022). We then use meta-analysis to conduct the first </w:t>
      </w:r>
      <w:r>
        <w:lastRenderedPageBreak/>
        <w:t>quantitative synthesis of strict experimental tests of the effects of demand characteristics. Through this meta-analysis, we not only estimate the overall impact of demand characteristics, but also use moderator analyses to provide preliminary tests of predictions made by Rosnow and Rosenthal (1997) and Coles et al. (2022). We end with a discussion of the steps we believe are required to transform vague frameworks about demand characteristics into formal theories—theories we believe might help distinguish a valid experimental psychology from the invalid methods of Colesology.</w:t>
      </w:r>
    </w:p>
    <w:p w14:paraId="1EB55409" w14:textId="77777777" w:rsidR="005D12EA" w:rsidRDefault="00000000">
      <w:pPr>
        <w:pStyle w:val="Heading2"/>
      </w:pPr>
      <w:bookmarkStart w:id="1" w:name="X552b2e3dfdcbda6292388b2f904e406fc2b7eff"/>
      <w:bookmarkEnd w:id="0"/>
      <w:r>
        <w:t>Rosnow and Rosenthal’s (1997) demand characteristics framework</w:t>
      </w:r>
    </w:p>
    <w:p w14:paraId="2D65A20E" w14:textId="77777777" w:rsidR="005D12EA" w:rsidRDefault="00000000">
      <w:pPr>
        <w:pStyle w:val="FirstParagraph"/>
      </w:pPr>
      <w:r>
        <w:t>Rosnow and Rosenthal (1997) proposed that there are three key moderators of the effects of demand characteristic: (1) receptivity to cues, (2) motivation to provide hypothesis-consistent responses, and (3) opportunity to alter their responses (Figure 1).</w:t>
      </w:r>
    </w:p>
    <w:p w14:paraId="2F06C330" w14:textId="77777777" w:rsidR="005D12EA" w:rsidRDefault="00000000">
      <w:pPr>
        <w:pStyle w:val="CaptionedFigure"/>
      </w:pPr>
      <w:r>
        <w:rPr>
          <w:noProof/>
        </w:rPr>
        <w:drawing>
          <wp:inline distT="0" distB="0" distL="0" distR="0" wp14:anchorId="6E161445" wp14:editId="601482EA">
            <wp:extent cx="5969000" cy="2819668"/>
            <wp:effectExtent l="0" t="0" r="0" b="0"/>
            <wp:docPr id="23" name="Picture" descr="Figure 1.  Rosnow and Rosenthal’s (1997) and Coles et al.’s (2022) frameworks for conceptualizing the impact of demand characteristics on participants’ response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8"/>
                    <a:stretch>
                      <a:fillRect/>
                    </a:stretch>
                  </pic:blipFill>
                  <pic:spPr bwMode="auto">
                    <a:xfrm>
                      <a:off x="0" y="0"/>
                      <a:ext cx="5969000" cy="2819668"/>
                    </a:xfrm>
                    <a:prstGeom prst="rect">
                      <a:avLst/>
                    </a:prstGeom>
                    <a:noFill/>
                    <a:ln w="9525">
                      <a:noFill/>
                      <a:headEnd/>
                      <a:tailEnd/>
                    </a:ln>
                  </pic:spPr>
                </pic:pic>
              </a:graphicData>
            </a:graphic>
          </wp:inline>
        </w:drawing>
      </w:r>
    </w:p>
    <w:p w14:paraId="317AC295" w14:textId="77777777" w:rsidR="005D12EA" w:rsidRDefault="00000000">
      <w:pPr>
        <w:pStyle w:val="ImageCaption"/>
      </w:pPr>
      <w:r>
        <w:rPr>
          <w:i/>
          <w:iCs/>
        </w:rPr>
        <w:t>Figure</w:t>
      </w:r>
      <w:r>
        <w:t xml:space="preserve"> </w:t>
      </w:r>
      <w:r>
        <w:rPr>
          <w:i/>
          <w:iCs/>
        </w:rPr>
        <w:t xml:space="preserve">1. </w:t>
      </w:r>
      <w:r>
        <w:t xml:space="preserve"> Rosnow and Rosenthal’s (1997) and Coles et al.’s (2022) frameworks for conceptualizing the impact of demand characteristics on participants’ responses.</w:t>
      </w:r>
    </w:p>
    <w:p w14:paraId="4D87A62B" w14:textId="77777777" w:rsidR="005D12EA" w:rsidRDefault="00000000">
      <w:pPr>
        <w:pStyle w:val="Heading3"/>
        <w:framePr w:wrap="around"/>
      </w:pPr>
      <w:bookmarkStart w:id="2" w:name="receptivity-to-cues"/>
      <w:r>
        <w:t>Receptivity to cues.</w:t>
      </w:r>
    </w:p>
    <w:p w14:paraId="67FEA9DE" w14:textId="77777777" w:rsidR="005D12EA" w:rsidRDefault="00000000">
      <w:pPr>
        <w:pStyle w:val="FirstParagraph"/>
      </w:pPr>
      <w:r>
        <w:lastRenderedPageBreak/>
        <w:t>Rosnow and Rosenthal (1997) argued that participants must be perceptive to demand characteristics in order for them to impact downstream responses (see also Rosnow &amp; Aiken, 1973; Strohmetz, 2008).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p w14:paraId="2FC79938" w14:textId="77777777" w:rsidR="005D12EA" w:rsidRDefault="00000000">
      <w:pPr>
        <w:pStyle w:val="Heading3"/>
        <w:framePr w:wrap="around"/>
      </w:pPr>
      <w:bookmarkStart w:id="3" w:name="X5ad9af2e1feefc56383e64a5aa27cd4a9f43a69"/>
      <w:bookmarkEnd w:id="2"/>
      <w:r>
        <w:t>Motivation to provide hypothesis-consistent responses.</w:t>
      </w:r>
    </w:p>
    <w:p w14:paraId="174DBE95" w14:textId="77777777" w:rsidR="005D12EA" w:rsidRDefault="00000000">
      <w:pPr>
        <w:pStyle w:val="FirstParagraph"/>
      </w:pPr>
      <w:r>
        <w:t>Early in the history of research on demand characteristics, researchers debated which motivational forces typically underlie the effects of demand characteristics (for a review, see Weber &amp; Cook, 1972). Orne (1962) originally characterized participants as “good subjects” who change their responses because they are altruistically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respond as naturally as possible (“faithful subjects”). Although seemingly divided, these early theorists agreed on one overarching principle: that participants’ motivation to provide hypothesis-consistent responses drives the effects of demand characteristics.</w:t>
      </w:r>
    </w:p>
    <w:p w14:paraId="1C950750" w14:textId="77777777" w:rsidR="005D12EA" w:rsidRDefault="00000000">
      <w:pPr>
        <w:pStyle w:val="BodyText"/>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Jr &amp; Scholl, 1998; Boudreaux &amp; Ozer, 2013). Indeed, when the </w:t>
      </w:r>
      <w:r>
        <w:lastRenderedPageBreak/>
        <w:t xml:space="preserve">idea of multiple motivations was examined, it was often done so to highlight the more prominent role of a specific goal (e.g., evaluation apprehension vs. motivation to help the experimenter, Sigall et al.,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14:paraId="1C464FD9" w14:textId="77777777" w:rsidR="005D12EA" w:rsidRDefault="00000000">
      <w:pPr>
        <w:pStyle w:val="BodyText"/>
      </w:pPr>
      <w:r>
        <w:t>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p w14:paraId="5071EBC2" w14:textId="77777777" w:rsidR="005D12EA" w:rsidRDefault="00000000">
      <w:pPr>
        <w:pStyle w:val="Heading3"/>
        <w:framePr w:wrap="around"/>
      </w:pPr>
      <w:bookmarkStart w:id="4" w:name="opportunity-to-alter-responses"/>
      <w:bookmarkEnd w:id="3"/>
      <w:r>
        <w:t>Opportunity to alter responses.</w:t>
      </w:r>
    </w:p>
    <w:p w14:paraId="3D6E4698" w14:textId="77777777" w:rsidR="005D12EA" w:rsidRDefault="00000000">
      <w:pPr>
        <w:pStyle w:val="FirstParagraph"/>
      </w:pPr>
      <w:r>
        <w:t>No matter how motivated they are to confirm the hypothesis, Rosnow and Rosenthal (1997) reasoned that there is variability in the extent to which participants have the opportunity to alter the outcome-of-interest. Thus, they posited that demand characteristics can only impact outcomes that participants can readily alter.</w:t>
      </w:r>
    </w:p>
    <w:p w14:paraId="4A971C3F" w14:textId="77777777" w:rsidR="005D12EA" w:rsidRDefault="00000000">
      <w:pPr>
        <w:pStyle w:val="BodyText"/>
      </w:pPr>
      <w:r>
        <w:lastRenderedPageBreak/>
        <w:t>Taken together, Rosnow and Rosenthal (1997) posited that demand characteristics only bias participants responses when they (1) notice the cues, (2) are motivated to adjust their responses, and (3) are capable of adjusting their responses.</w:t>
      </w:r>
    </w:p>
    <w:p w14:paraId="22236D5D" w14:textId="77777777" w:rsidR="005D12EA" w:rsidRDefault="00000000">
      <w:pPr>
        <w:pStyle w:val="Heading2"/>
      </w:pPr>
      <w:bookmarkStart w:id="5" w:name="coles-et-al.s-2022-framework"/>
      <w:bookmarkEnd w:id="1"/>
      <w:bookmarkEnd w:id="4"/>
      <w:r>
        <w:t>Coles et al.’s (2022) framework</w:t>
      </w:r>
    </w:p>
    <w:p w14:paraId="44273F68" w14:textId="77777777" w:rsidR="005D12EA" w:rsidRDefault="00000000">
      <w:pPr>
        <w:pStyle w:val="FirstParagraph"/>
      </w:pPr>
      <w:r>
        <w:t xml:space="preserve">Demand characteristic theorists have traditionally conceptualized the effects of the methodological artifact as a </w:t>
      </w:r>
      <w:r>
        <w:rPr>
          <w:i/>
          <w:iCs/>
        </w:rPr>
        <w:t>response bias</w:t>
      </w:r>
      <w:r>
        <w:t xml:space="preserve"> (Orne, 1962; Rosnow &amp; Aiken, 1973; Strohmetz, 2008). For example, demand characteristics that indicate the researcher expects an intervention to boost mood is posited to impact participants’ mood </w:t>
      </w:r>
      <w:r>
        <w:rPr>
          <w:i/>
          <w:iCs/>
        </w:rPr>
        <w:t>reports</w:t>
      </w:r>
      <w:r>
        <w:t>–not necessarily their actual mood.</w:t>
      </w:r>
    </w:p>
    <w:p w14:paraId="30B86295" w14:textId="77777777" w:rsidR="005D12EA" w:rsidRDefault="00000000">
      <w:pPr>
        <w:pStyle w:val="BodyText"/>
      </w:pPr>
      <w:r>
        <w:t>Coles et al. (2022) argued that demand characteristics not only have the potential to lead to response biases, but also placebo biases (Figure 1). They defined (a) response biases as changes mediated by relatively deliberate changes that participants make to their responses, and (b) placebo effects as changes mediated by relatively automatic activation of beliefs or pre-existing conditioned responses (Zion &amp; Crum, 2018). Thus, unlike Rosnow and Rosenthal (1997), Coles et al. (2022) argued that demand characteristics can impact responses when participants have neither the motivation nor the opportunity to adjust their responses. Coles et al. (2022) 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p w14:paraId="2CAAB3E3" w14:textId="77777777" w:rsidR="005D12EA" w:rsidRDefault="00000000">
      <w:pPr>
        <w:pStyle w:val="Heading1"/>
      </w:pPr>
      <w:bookmarkStart w:id="6" w:name="methodology"/>
      <w:bookmarkEnd w:id="5"/>
      <w:r>
        <w:lastRenderedPageBreak/>
        <w:t>Methodology</w:t>
      </w:r>
    </w:p>
    <w:p w14:paraId="2BC3E96D" w14:textId="77777777" w:rsidR="005D12EA" w:rsidRDefault="00000000">
      <w:pPr>
        <w:pStyle w:val="FirstParagraph"/>
      </w:pPr>
      <w:r>
        <w:t>The present meta-analysis was designed to (1) provide the first quantitative synthesis of strict experimental tests of demand effects, and (2) test predictions made by Rosnow and Rosenthal (1997) and Coles et al. (2022).</w:t>
      </w:r>
    </w:p>
    <w:p w14:paraId="15DECBE6" w14:textId="77777777" w:rsidR="005D12EA" w:rsidRDefault="00000000">
      <w:pPr>
        <w:pStyle w:val="BodyText"/>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14:paraId="1F40ED1B" w14:textId="77777777" w:rsidR="005D12EA"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14:paraId="18D4E147" w14:textId="77777777" w:rsidR="005D12EA" w:rsidRDefault="00000000">
      <w:pPr>
        <w:pStyle w:val="BodyText"/>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t>
      </w:r>
      <w:r>
        <w:lastRenderedPageBreak/>
        <w:t>whether the intervention is described as “mood-boosting” or “mood-dampening”, the outcome-of-interest would be any measure of mood.</w:t>
      </w:r>
    </w:p>
    <w:p w14:paraId="39D32AAC" w14:textId="77777777" w:rsidR="005D12EA" w:rsidRDefault="00000000">
      <w:pPr>
        <w:pStyle w:val="Heading2"/>
      </w:pPr>
      <w:bookmarkStart w:id="7" w:name="literature-search"/>
      <w:r>
        <w:t>Literature search</w:t>
      </w:r>
    </w:p>
    <w:p w14:paraId="7518E611" w14:textId="77777777" w:rsidR="005D12EA"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14:paraId="573F155B" w14:textId="77777777" w:rsidR="005D12EA" w:rsidRDefault="00000000">
      <w:pPr>
        <w:pStyle w:val="BodyText"/>
      </w:pPr>
      <w:r>
        <w:t>We searched APA PsycInfo using broad search terms: “demand characteristics” OR “hypothesis awareness”.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2A233594" w14:textId="77777777" w:rsidR="005D12EA" w:rsidRDefault="00000000">
      <w:pPr>
        <w:pStyle w:val="Heading2"/>
      </w:pPr>
      <w:bookmarkStart w:id="8" w:name="screening"/>
      <w:bookmarkEnd w:id="7"/>
      <w:r>
        <w:t>Screening</w:t>
      </w:r>
    </w:p>
    <w:p w14:paraId="23CB295D" w14:textId="77777777" w:rsidR="005D12EA" w:rsidRDefault="00000000">
      <w:pPr>
        <w:pStyle w:val="FirstParagraph"/>
      </w:pPr>
      <w:r>
        <w:t>To be eligible for inclusion in the meta-analysis, the following criteria must have been met:</w:t>
      </w:r>
    </w:p>
    <w:p w14:paraId="43FE89E9" w14:textId="77777777" w:rsidR="005D12EA"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w:t>
      </w:r>
    </w:p>
    <w:p w14:paraId="16FD812B" w14:textId="77777777" w:rsidR="005D12EA" w:rsidRDefault="00000000">
      <w:pPr>
        <w:numPr>
          <w:ilvl w:val="0"/>
          <w:numId w:val="17"/>
        </w:numPr>
      </w:pPr>
      <w:r>
        <w:lastRenderedPageBreak/>
        <w:t xml:space="preserve">We excluded scenarios where the researcher described an effect that was </w:t>
      </w:r>
      <w:r>
        <w:rPr>
          <w:i/>
          <w:iCs/>
        </w:rPr>
        <w:t>non-directional</w:t>
      </w:r>
      <w:r>
        <w:t>. We did so because participants in these scenarios could not readily infer how their responses should change. For example, if participants were told that an independent variable would “impact mood”, it is not clear if participants should infer that the mood will be boosted (positive demand) or dampened (negative demand).</w:t>
      </w:r>
    </w:p>
    <w:p w14:paraId="16511A14" w14:textId="77777777" w:rsidR="005D12EA" w:rsidRDefault="00000000">
      <w:pPr>
        <w:numPr>
          <w:ilvl w:val="0"/>
          <w:numId w:val="18"/>
        </w:numPr>
      </w:pPr>
      <w:r>
        <w:t>The demand characteristics manipulation was not strongly confounded. For example, a study by Sigall et al. (1970)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14:paraId="4062215F" w14:textId="77777777" w:rsidR="005D12EA" w:rsidRDefault="00000000">
      <w:pPr>
        <w:numPr>
          <w:ilvl w:val="0"/>
          <w:numId w:val="18"/>
        </w:numPr>
      </w:pPr>
      <w:r>
        <w:t>Information necessary for computing at least one effect size was included.</w:t>
      </w:r>
    </w:p>
    <w:p w14:paraId="0FA70485" w14:textId="77777777" w:rsidR="005D12EA"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15650EFA" w14:textId="77777777" w:rsidR="005D12EA" w:rsidRDefault="00000000">
      <w:pPr>
        <w:pStyle w:val="Heading2"/>
      </w:pPr>
      <w:bookmarkStart w:id="9" w:name="effect-size-index"/>
      <w:bookmarkEnd w:id="8"/>
      <w:r>
        <w:t>Effect size index</w:t>
      </w:r>
    </w:p>
    <w:p w14:paraId="60FC4A2F" w14:textId="77777777" w:rsidR="005D12EA"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49B6E436" w14:textId="77777777" w:rsidR="005D12EA" w:rsidRDefault="00000000">
      <w:pPr>
        <w:pStyle w:val="BodyText"/>
      </w:pPr>
      <w:r>
        <w:lastRenderedPageBreak/>
        <w:t>In some scenarios, we estimated the main effect of demand characteristics. For example, Coles et al. (2022) 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14:paraId="085DBE1E" w14:textId="77777777" w:rsidR="005D12EA" w:rsidRDefault="00000000">
      <w:pPr>
        <w:pStyle w:val="BodyText"/>
      </w:pPr>
      <w:r>
        <w:t xml:space="preserve">In other scenarios, we estimated the interactive effect of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0F5337DA" w14:textId="77777777" w:rsidR="005D12EA" w:rsidRDefault="00000000">
      <w:pPr>
        <w:pStyle w:val="BodyText"/>
      </w:pPr>
      <w:r>
        <w:t>Effect sizes were calculated so that positive values indicated an effect consistent with the demand characteristics manipulation (i.e., acquiescence occurred). For example, if participants were told that an intervention should increase mood, an increase in mood would be coded as a positive effect. If participants were told that an intervention should decrease mood, an increase in mood would be coded as a negative effect.</w:t>
      </w:r>
    </w:p>
    <w:p w14:paraId="06926D75" w14:textId="77777777" w:rsidR="005D12E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t>
      </w:r>
      <w:r>
        <w:lastRenderedPageBreak/>
        <w:t xml:space="preserve">with </w:t>
      </w:r>
      <m:oMath>
        <m:r>
          <w:rPr>
            <w:rFonts w:ascii="Cambria Math" w:hAnsi="Cambria Math"/>
          </w:rPr>
          <m:t>r</m:t>
        </m:r>
      </m:oMath>
      <w:r>
        <w:t xml:space="preserve"> = .10, .30, .50, .70, and .90. These sensitivity analyses only produced a 0 range in overall effect size estimates—so we do not discuss them further.</w:t>
      </w:r>
    </w:p>
    <w:p w14:paraId="3A7DCB04" w14:textId="77777777" w:rsidR="005D12EA"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p w14:paraId="06E2240F" w14:textId="77777777" w:rsidR="005D12EA" w:rsidRDefault="00000000">
      <w:pPr>
        <w:pStyle w:val="Heading2"/>
      </w:pPr>
      <w:bookmarkStart w:id="10" w:name="X9977adb94e906c1eb0c1b14f4aaff2abbf3e211"/>
      <w:bookmarkEnd w:id="9"/>
      <w:r>
        <w:t>Types of demand characteristic comparisons</w:t>
      </w:r>
    </w:p>
    <w:p w14:paraId="2C8E117E" w14:textId="77777777" w:rsidR="005D12EA" w:rsidRDefault="00000000">
      <w:pPr>
        <w:pStyle w:val="FirstParagraph"/>
      </w:pPr>
      <w:r>
        <w:t xml:space="preserve">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p w14:paraId="6141D188" w14:textId="77777777" w:rsidR="005D12EA" w:rsidRDefault="00000000">
      <w:pPr>
        <w:pStyle w:val="Heading2"/>
      </w:pPr>
      <w:bookmarkStart w:id="11" w:name="X163cf6e89318d3af348054d2492502a0769355e"/>
      <w:bookmarkEnd w:id="10"/>
      <w:r>
        <w:t>Post-hoc measures of motivation, opportunity, and belief</w:t>
      </w:r>
    </w:p>
    <w:p w14:paraId="3510488A" w14:textId="77777777" w:rsidR="005D12EA" w:rsidRDefault="00000000">
      <w:pPr>
        <w:pStyle w:val="FirstParagraph"/>
      </w:pPr>
      <w:r>
        <w:t>Both Rosnow and Rosenthal (1997) and Coles et al. (2022) posited that the effects of demand characteristics are moderated by participants’ (1) motivation to provide hypothesis-consistent responses, and (2) opportunity to adjust their responses (Figure 1). Coles et al. (2022) additionally predicted a third moderator: (3) participants’ belief in the hypothesized effect. Unfortunately, these variables were rarely measured in the studies included in the meta-analysis.</w:t>
      </w:r>
    </w:p>
    <w:p w14:paraId="4CBBB2D2" w14:textId="77777777" w:rsidR="005D12EA" w:rsidRDefault="00000000">
      <w:pPr>
        <w:pStyle w:val="BodyText"/>
      </w:pPr>
      <w:r>
        <w:lastRenderedPageBreak/>
        <w:t>As an indirect measure of these moderators-of-interest, we estimated their values through a new set of participants. For each demand characteristic condition and dependent variable combination, we created vignettes that described key study details. For example, Standing, Verpaelst, and Ulmer (2008) had two demand characteristics manipulations (positive and negative demand) and two dependent variables (measures of verbal and spatial reasoning). Thus, we created four vignettes for this study (see Figure 2).</w:t>
      </w:r>
    </w:p>
    <w:p w14:paraId="57C7F037" w14:textId="77777777" w:rsidR="005D12EA"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2C574439" w14:textId="77777777" w:rsidR="005D12EA" w:rsidRDefault="00000000">
      <w:pPr>
        <w:pStyle w:val="CaptionedFigure"/>
      </w:pPr>
      <w:r>
        <w:rPr>
          <w:noProof/>
        </w:rPr>
        <w:drawing>
          <wp:inline distT="0" distB="0" distL="0" distR="0" wp14:anchorId="0DEF41EC" wp14:editId="2EC0B854">
            <wp:extent cx="5969000" cy="3702084"/>
            <wp:effectExtent l="0" t="0" r="0" b="0"/>
            <wp:docPr id="35" name="Picture" descr="Figure 2.  Vignettes for Standing et al., 2008."/>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9"/>
                    <a:stretch>
                      <a:fillRect/>
                    </a:stretch>
                  </pic:blipFill>
                  <pic:spPr bwMode="auto">
                    <a:xfrm>
                      <a:off x="0" y="0"/>
                      <a:ext cx="5969000" cy="3702084"/>
                    </a:xfrm>
                    <a:prstGeom prst="rect">
                      <a:avLst/>
                    </a:prstGeom>
                    <a:noFill/>
                    <a:ln w="9525">
                      <a:noFill/>
                      <a:headEnd/>
                      <a:tailEnd/>
                    </a:ln>
                  </pic:spPr>
                </pic:pic>
              </a:graphicData>
            </a:graphic>
          </wp:inline>
        </w:drawing>
      </w:r>
    </w:p>
    <w:p w14:paraId="2AE11B2C" w14:textId="77777777" w:rsidR="005D12EA" w:rsidRDefault="00000000">
      <w:pPr>
        <w:pStyle w:val="ImageCaption"/>
      </w:pPr>
      <w:r>
        <w:rPr>
          <w:i/>
          <w:iCs/>
        </w:rPr>
        <w:t>Figure</w:t>
      </w:r>
      <w:r>
        <w:t xml:space="preserve"> </w:t>
      </w:r>
      <w:r>
        <w:rPr>
          <w:i/>
          <w:iCs/>
        </w:rPr>
        <w:t xml:space="preserve">2. </w:t>
      </w:r>
      <w:r>
        <w:t xml:space="preserve"> Vignettes for Standing et al., 2008.</w:t>
      </w:r>
    </w:p>
    <w:p w14:paraId="18DC2002" w14:textId="77777777" w:rsidR="005D12EA" w:rsidRDefault="00000000">
      <w:pPr>
        <w:pStyle w:val="BodyText"/>
      </w:pPr>
      <w:r>
        <w:lastRenderedPageBreak/>
        <w:t>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the actual participants would confirm the hypothesis, which we discuss later. These questions were presented in random order.</w:t>
      </w:r>
    </w:p>
    <w:p w14:paraId="4FC4A8F8" w14:textId="77777777" w:rsidR="005D12EA" w:rsidRDefault="00000000">
      <w:pPr>
        <w:pStyle w:val="BodyText"/>
      </w:pPr>
      <w:r>
        <w:t>For each vignette, ratings were removed if the rater did not correctly identify the communicated hypothesis. The remaining ratings were averaged across raters to provide mean estimates of motivation, opportunity, and belief.</w:t>
      </w:r>
    </w:p>
    <w:p w14:paraId="46930D6E" w14:textId="77777777" w:rsidR="005D12EA" w:rsidRDefault="00000000">
      <w:pPr>
        <w:pStyle w:val="Heading3"/>
        <w:framePr w:wrap="around"/>
      </w:pPr>
      <w:bookmarkStart w:id="12" w:name="X50ac5346a764638f68a9356056d1f2c3e87ad60"/>
      <w:r>
        <w:t>Accounting for different demand comparisons.</w:t>
      </w:r>
    </w:p>
    <w:p w14:paraId="12771EEA" w14:textId="77777777" w:rsidR="005D12EA" w:rsidRDefault="00000000">
      <w:pPr>
        <w:pStyle w:val="CaptionedFigure"/>
      </w:pPr>
      <w:r>
        <w:rPr>
          <w:noProof/>
        </w:rPr>
        <w:lastRenderedPageBreak/>
        <w:drawing>
          <wp:inline distT="0" distB="0" distL="0" distR="0" wp14:anchorId="326C2DD5" wp14:editId="7B270A82">
            <wp:extent cx="5518484" cy="4665960"/>
            <wp:effectExtent l="0" t="0" r="0" b="0"/>
            <wp:docPr id="38" name="Picture"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wp:cNvGraphicFramePr/>
            <a:graphic xmlns:a="http://schemas.openxmlformats.org/drawingml/2006/main">
              <a:graphicData uri="http://schemas.openxmlformats.org/drawingml/2006/picture">
                <pic:pic xmlns:pic="http://schemas.openxmlformats.org/drawingml/2006/picture">
                  <pic:nvPicPr>
                    <pic:cNvPr id="39" name="Picture" descr="images/metaware_mods.png"/>
                    <pic:cNvPicPr>
                      <a:picLocks noChangeAspect="1" noChangeArrowheads="1"/>
                    </pic:cNvPicPr>
                  </pic:nvPicPr>
                  <pic:blipFill>
                    <a:blip r:embed="rId10"/>
                    <a:stretch>
                      <a:fillRect/>
                    </a:stretch>
                  </pic:blipFill>
                  <pic:spPr bwMode="auto">
                    <a:xfrm>
                      <a:off x="0" y="0"/>
                      <a:ext cx="5518484" cy="4665960"/>
                    </a:xfrm>
                    <a:prstGeom prst="rect">
                      <a:avLst/>
                    </a:prstGeom>
                    <a:noFill/>
                    <a:ln w="9525">
                      <a:noFill/>
                      <a:headEnd/>
                      <a:tailEnd/>
                    </a:ln>
                  </pic:spPr>
                </pic:pic>
              </a:graphicData>
            </a:graphic>
          </wp:inline>
        </w:drawing>
      </w:r>
    </w:p>
    <w:p w14:paraId="7EE9A456" w14:textId="77777777" w:rsidR="005D12EA" w:rsidRDefault="00000000">
      <w:pPr>
        <w:pStyle w:val="ImageCaption"/>
      </w:pPr>
      <w:r>
        <w:rPr>
          <w:i/>
          <w:iCs/>
        </w:rPr>
        <w:t>Figure</w:t>
      </w:r>
      <w:r>
        <w:t xml:space="preserve"> </w:t>
      </w:r>
      <w:r>
        <w:rPr>
          <w:i/>
          <w:iCs/>
        </w:rPr>
        <w:t xml:space="preserve">3.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14:paraId="64527352" w14:textId="77777777" w:rsidR="005D12EA" w:rsidRDefault="00000000">
      <w:pPr>
        <w:pStyle w:val="BodyText"/>
      </w:pPr>
      <w:r>
        <w:lastRenderedPageBreak/>
        <w:t xml:space="preserve">As we’ve mentioned above, Cohen’s </w:t>
      </w:r>
      <m:oMath>
        <m:r>
          <w:rPr>
            <w:rFonts w:ascii="Cambria Math" w:hAnsi="Cambria Math"/>
          </w:rPr>
          <m:t>d</m:t>
        </m:r>
      </m:oMath>
      <w:r>
        <w:t xml:space="preserve"> represents the standardized difference between </w:t>
      </w:r>
      <w:r>
        <w:rPr>
          <w:i/>
          <w:iCs/>
        </w:rPr>
        <w:t>two</w:t>
      </w:r>
      <w:r>
        <w:t xml:space="preserve"> 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 3,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 3, Panel A, Column 2). Summing motivation scores allowed us to accommodate this possibility, and we used the same approach for belief (Figure 3, Panel B) and opportunity ratings (Figure 3, Panel C).</w:t>
      </w:r>
    </w:p>
    <w:p w14:paraId="4A1F0933" w14:textId="77777777" w:rsidR="005D12EA" w:rsidRDefault="00000000">
      <w:pPr>
        <w:pStyle w:val="BodyText"/>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23B0BF66" w14:textId="77777777" w:rsidR="005D12EA" w:rsidRDefault="00000000">
      <w:pPr>
        <w:pStyle w:val="Heading2"/>
      </w:pPr>
      <w:bookmarkStart w:id="13" w:name="rater-forecasts-of-demand-effects"/>
      <w:bookmarkEnd w:id="11"/>
      <w:bookmarkEnd w:id="12"/>
      <w:r>
        <w:lastRenderedPageBreak/>
        <w:t>Rater forecasts of demand effects</w:t>
      </w:r>
    </w:p>
    <w:p w14:paraId="4EAB65AD" w14:textId="77777777" w:rsidR="005D12EA"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Orne, 1969). To examine this, raters who reviewed the vignette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20686B7A" w14:textId="77777777" w:rsidR="005D12EA" w:rsidRDefault="00000000">
      <w:pPr>
        <w:pStyle w:val="Heading2"/>
      </w:pPr>
      <w:bookmarkStart w:id="14" w:name="other-moderators"/>
      <w:bookmarkEnd w:id="13"/>
      <w:r>
        <w:t>Other moderators</w:t>
      </w:r>
    </w:p>
    <w:p w14:paraId="60EFE1B0" w14:textId="77777777" w:rsidR="005D12EA" w:rsidRDefault="00000000">
      <w:pPr>
        <w:pStyle w:val="FirstParagraph"/>
      </w:pPr>
      <w:r>
        <w:t>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p w14:paraId="6DB209E1" w14:textId="77777777" w:rsidR="005D12EA" w:rsidRDefault="00000000">
      <w:pPr>
        <w:pStyle w:val="Heading2"/>
      </w:pPr>
      <w:bookmarkStart w:id="15" w:name="meta-analytic-approach"/>
      <w:bookmarkEnd w:id="14"/>
      <w:r>
        <w:t>Meta-analytic approach</w:t>
      </w:r>
    </w:p>
    <w:p w14:paraId="623200FC" w14:textId="77777777" w:rsidR="005D12EA" w:rsidRDefault="00000000">
      <w:pPr>
        <w:pStyle w:val="FirstParagraph"/>
      </w:pPr>
      <w:r>
        <w:t xml:space="preserve">85% of studies in our meta-analysis contained multiple effect sizes of interest. To model this nested structure, we used random-effect three-level meta-analysis (3LMA; also referred to as “multivariate” or “multilevel” meta-analysis). 3LMA accommodates nested effect sizes by </w:t>
      </w:r>
      <w:r>
        <w:lastRenderedPageBreak/>
        <w:t>modeling three sources of variability: the sampling error of individual studies (level 1), variability within studies (level 2), and variability between studies (level 3; often referred to as “random effect”).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p w14:paraId="335CB451" w14:textId="77777777" w:rsidR="005D12EA" w:rsidRDefault="00000000">
      <w:pPr>
        <w:pStyle w:val="Heading3"/>
        <w:framePr w:wrap="around"/>
      </w:pPr>
      <w:bookmarkStart w:id="16" w:name="publication-bias-analyses"/>
      <w:r>
        <w:t>Publication bias analyses.</w:t>
      </w:r>
    </w:p>
    <w:p w14:paraId="067E4911" w14:textId="77777777" w:rsidR="005D12EA"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overall effect size model.</w:t>
      </w:r>
    </w:p>
    <w:p w14:paraId="35C5C926" w14:textId="77777777" w:rsidR="005D12E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omitted from the scientific record (i.e., there is publication bias), the distribution is often asymmetric or sloped. Funnel plots traditionally contain one effect size per study. However, given that many of our studies produced multiple effect sizes, we also examined funnel plots where non-independent effect sizes were aggregated.</w:t>
      </w:r>
    </w:p>
    <w:p w14:paraId="7FC28494" w14:textId="77777777" w:rsidR="005D12EA" w:rsidRDefault="00000000">
      <w:pPr>
        <w:pStyle w:val="BodyText"/>
      </w:pPr>
      <w:r>
        <w:t>Second, we conducted precision-effect tests (Stanley &amp; Doucouliagos, 2014). In precision-effect tests, the relationship between observed effect sizes and their standard errors—which would be absent when there is no publication bias—is estimated and controlled for in a meta-</w:t>
      </w:r>
      <w:r>
        <w:lastRenderedPageBreak/>
        <w:t>regression model. This subsequently produces estimates of publication bias and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6465106F" w14:textId="77777777" w:rsidR="005D12EA" w:rsidRDefault="00000000">
      <w:pPr>
        <w:pStyle w:val="BodyText"/>
      </w:pPr>
      <w:r>
        <w:t>Third, we used weight-function modeling (Vevea &amp; Hedges, 1995).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 Rodgers and Pustejovsky (2021) demonstrated that the method retains fairly good statistical properties when non-independent effect sizes are aggregated. We thus aggregated non-independent effect sizes when using this procedure.</w:t>
      </w:r>
    </w:p>
    <w:p w14:paraId="1434571B" w14:textId="77777777" w:rsidR="005D12EA" w:rsidRDefault="00000000">
      <w:pPr>
        <w:pStyle w:val="BodyText"/>
      </w:pPr>
      <w:r>
        <w:t>As a sensitivity analysis, we included publication status as a dummy-coded predictor to our overall-effect 3LMA. This allowed us to estimate the difference in the magnitude of published vs. unpublished effects.</w:t>
      </w:r>
    </w:p>
    <w:p w14:paraId="36FE660D" w14:textId="77777777" w:rsidR="005D12EA" w:rsidRDefault="00000000">
      <w:pPr>
        <w:pStyle w:val="Heading1"/>
      </w:pPr>
      <w:bookmarkStart w:id="17" w:name="results"/>
      <w:bookmarkEnd w:id="6"/>
      <w:bookmarkEnd w:id="15"/>
      <w:bookmarkEnd w:id="16"/>
      <w:r>
        <w:t>Results</w:t>
      </w:r>
    </w:p>
    <w:p w14:paraId="589DBFE3" w14:textId="77777777" w:rsidR="005D12EA" w:rsidRDefault="00000000">
      <w:pPr>
        <w:pStyle w:val="FirstParagraph"/>
      </w:pPr>
      <w:r>
        <w:t xml:space="preserve">Results indicated that, overall, explicit manipulations of demand characteristics create a small acquiescence effect,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In other words, </w:t>
      </w:r>
      <w:r>
        <w:lastRenderedPageBreak/>
        <w:t>when explicitly told a hypothesis, participants responses tend to shift in a manner consistent with that hypothesis.</w:t>
      </w:r>
    </w:p>
    <w:p w14:paraId="36D74606" w14:textId="77777777" w:rsidR="005D12EA" w:rsidRDefault="00000000">
      <w:pPr>
        <w:pStyle w:val="Heading3"/>
        <w:framePr w:wrap="around"/>
      </w:pPr>
      <w:bookmarkStart w:id="18" w:name="moderator-analyses"/>
      <w:r>
        <w:t>Moderator analyses.</w:t>
      </w:r>
    </w:p>
    <w:p w14:paraId="7BA636DB" w14:textId="77777777" w:rsidR="005D12EA" w:rsidRDefault="00000000">
      <w:pPr>
        <w:pStyle w:val="FirstParagraph"/>
      </w:pPr>
      <w:r>
        <w:t>The observed effects of demand characteristics were highly heterogeneous. Indeed, the between-study (</w:t>
      </w:r>
      <m:oMath>
        <m:r>
          <w:rPr>
            <w:rFonts w:ascii="Cambria Math" w:hAnsi="Cambria Math"/>
          </w:rPr>
          <m:t>τ</m:t>
        </m:r>
      </m:oMath>
      <w:r>
        <w:t xml:space="preserve"> = 0.30) and within-study (</w:t>
      </w:r>
      <m:oMath>
        <m:r>
          <w:rPr>
            <w:rFonts w:ascii="Cambria Math" w:hAnsi="Cambria Math"/>
          </w:rPr>
          <m:t>σ</m:t>
        </m:r>
      </m:oMath>
      <w:r>
        <w:t xml:space="preserve"> = 0.20) effect standard deviation was approximately the same size of the overall effect. This suggests that moderators (as opposed to mere sampling error) are producing meaningful shifts in the effects of demand characteristics.</w:t>
      </w:r>
    </w:p>
    <w:p w14:paraId="3293783B" w14:textId="77777777" w:rsidR="005D12EA" w:rsidRDefault="00000000">
      <w:pPr>
        <w:pStyle w:val="Heading4"/>
        <w:framePr w:wrap="around"/>
      </w:pPr>
      <w:bookmarkStart w:id="19" w:name="motivation-opportunity-and-belief"/>
      <w:r>
        <w:t>Motivation, opportunity, and belief.</w:t>
      </w:r>
    </w:p>
    <w:p w14:paraId="4AB7E558" w14:textId="77777777" w:rsidR="000C39D9" w:rsidRDefault="000C39D9">
      <w:pPr>
        <w:pStyle w:val="CaptionedFigure"/>
      </w:pPr>
    </w:p>
    <w:p w14:paraId="5E782EE5" w14:textId="21C2D6D1" w:rsidR="005D12EA" w:rsidRDefault="00000000">
      <w:pPr>
        <w:pStyle w:val="CaptionedFigure"/>
      </w:pPr>
      <w:r>
        <w:rPr>
          <w:noProof/>
        </w:rPr>
        <w:drawing>
          <wp:inline distT="0" distB="0" distL="0" distR="0" wp14:anchorId="23CB1E08" wp14:editId="424BD5AC">
            <wp:extent cx="4587290" cy="3669832"/>
            <wp:effectExtent l="0" t="0" r="0" b="0"/>
            <wp:docPr id="48" name="Picture" descr="(#fig:mod.fig)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mod.fig-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14:paraId="43AC01A0" w14:textId="77777777" w:rsidR="005D12EA" w:rsidRDefault="00000000">
      <w:pPr>
        <w:pStyle w:val="ImageCaption"/>
      </w:pPr>
      <w:r>
        <w:rPr>
          <w:i/>
          <w:iCs/>
        </w:rPr>
        <w:t>(#fig:mod.fig)The</w:t>
      </w:r>
      <w:r>
        <w:t xml:space="preserve"> </w:t>
      </w:r>
      <w:r>
        <w:rPr>
          <w:i/>
          <w:iCs/>
        </w:rPr>
        <w:t>effects</w:t>
      </w:r>
      <w:r>
        <w:t xml:space="preserve"> of demand characteristics on participants’ responses were not significantly moderated by motivation (Panel A) or opportunity (Panel B) ratings. They were, however, significantly moderated by belief (Panel C) and prediction (Panel D) ratings.</w:t>
      </w:r>
    </w:p>
    <w:p w14:paraId="38C72952" w14:textId="77777777" w:rsidR="005D12EA" w:rsidRDefault="00000000">
      <w:pPr>
        <w:pStyle w:val="BodyText"/>
      </w:pPr>
      <w:r>
        <w:lastRenderedPageBreak/>
        <w:t xml:space="preserve">Contrary to predictions made by Rosnow and Rosenthal (1997) and Coles et al. (2022), we did not find that the effects of demand characteristics were moderated by ratings of the extent to which participants would be motivated to confirm the experimenter’s hypothesis,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Figure @ref(fig:mod.fig). We also did not find that demand characteristic effects were moderated by ratings of the extent to which participants could control the outcome of interest,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ref(fig:mod.fig). Consistent with Coles et al. (2022), however, demand characteristic effects were larger when raters indicated that they believed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ref(fig:mod.fig).</w:t>
      </w:r>
    </w:p>
    <w:p w14:paraId="4B891298" w14:textId="77777777" w:rsidR="005D12EA" w:rsidRDefault="00000000">
      <w:pPr>
        <w:pStyle w:val="Heading4"/>
        <w:framePr w:wrap="around"/>
      </w:pPr>
      <w:bookmarkStart w:id="20" w:name="other-moderators-1"/>
      <w:bookmarkEnd w:id="19"/>
      <w:r>
        <w:t>Other moderators.</w:t>
      </w:r>
    </w:p>
    <w:p w14:paraId="649B28F5" w14:textId="77777777" w:rsidR="005D12EA" w:rsidRDefault="00000000">
      <w:pPr>
        <w:pStyle w:val="FirstParagraph"/>
      </w:pPr>
      <w:r>
        <w:t xml:space="preserve">Results indicated that the effects of demand characteristics were moderated by participant pool, </w:t>
      </w:r>
      <m:oMath>
        <m:r>
          <w:rPr>
            <w:rFonts w:ascii="Cambria Math" w:hAnsi="Cambria Math"/>
          </w:rPr>
          <m:t>F</m:t>
        </m:r>
      </m:oMath>
      <w:r>
        <w:t xml:space="preserve">(2, 182) = 4.12, </w:t>
      </w:r>
      <m:oMath>
        <m:r>
          <w:rPr>
            <w:rFonts w:ascii="Cambria Math" w:hAnsi="Cambria Math"/>
          </w:rPr>
          <m:t>p</m:t>
        </m:r>
      </m:oMath>
      <w:r>
        <w:t xml:space="preserve"> = .018. The effects were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demand characteristics also tended to be larger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w:t>
      </w:r>
      <m:oMath>
        <m:r>
          <w:rPr>
            <w:rFonts w:ascii="Cambria Math" w:hAnsi="Cambria Math"/>
          </w:rPr>
          <m:t>F</m:t>
        </m:r>
      </m:oMath>
      <w:r>
        <w:t xml:space="preserve">(1, 189) = 3.61, </w:t>
      </w:r>
      <m:oMath>
        <m:r>
          <w:rPr>
            <w:rFonts w:ascii="Cambria Math" w:hAnsi="Cambria Math"/>
          </w:rPr>
          <m:t>p</m:t>
        </m:r>
      </m:oMath>
      <w:r>
        <w:t xml:space="preserve"> = .059.</w:t>
      </w:r>
    </w:p>
    <w:p w14:paraId="2F7F33BE" w14:textId="77777777" w:rsidR="005D12EA"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 &lt; .001. Instances where a demand characteristic condition was compared to a control group allowed us to additional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006. The </w:t>
      </w:r>
      <w:r>
        <w:lastRenderedPageBreak/>
        <w:t>effect of demand characteristics was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3DF0D9B7" w14:textId="77777777" w:rsidR="005D12EA" w:rsidRDefault="00000000">
      <w:pPr>
        <w:pStyle w:val="BodyText"/>
      </w:pPr>
      <w:r>
        <w:t>We did not find that the effects of demand characteristics were moderated by whether researchers manipulated demand characteristics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were moderat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12. The effects of demand characteristics tended to be numerically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also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5BDD0537" w14:textId="77777777" w:rsidR="005D12EA" w:rsidRDefault="00000000">
      <w:pPr>
        <w:pStyle w:val="Heading3"/>
        <w:framePr w:wrap="around"/>
      </w:pPr>
      <w:bookmarkStart w:id="21" w:name="forecasts"/>
      <w:bookmarkEnd w:id="18"/>
      <w:bookmarkEnd w:id="20"/>
      <w:r>
        <w:t>Forecasts.</w:t>
      </w:r>
    </w:p>
    <w:p w14:paraId="491DF09D" w14:textId="77777777" w:rsidR="005D12EA" w:rsidRDefault="00000000">
      <w:pPr>
        <w:pStyle w:val="FirstParagraph"/>
      </w:pPr>
      <w:r>
        <w:t xml:space="preserve">Raters predictions about the effects of demand characteristics were associated with the observed effects, but this association was weak,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ref(fig:mod.fig).</w:t>
      </w:r>
    </w:p>
    <w:p w14:paraId="1CA48483" w14:textId="77777777" w:rsidR="005D12EA" w:rsidRDefault="00000000">
      <w:pPr>
        <w:pStyle w:val="Heading3"/>
        <w:framePr w:wrap="around"/>
      </w:pPr>
      <w:bookmarkStart w:id="22" w:name="publication-bias-analyses-1"/>
      <w:bookmarkEnd w:id="21"/>
      <w:r>
        <w:t>Publication bias analyses.</w:t>
      </w:r>
    </w:p>
    <w:p w14:paraId="6E7C6862" w14:textId="77777777" w:rsidR="005D12EA" w:rsidRDefault="00000000">
      <w:pPr>
        <w:pStyle w:val="FirstParagraph"/>
      </w:pPr>
      <w:r>
        <w:t>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14:paraId="35BD6CCA" w14:textId="77777777" w:rsidR="005D12EA" w:rsidRDefault="00000000">
      <w:pPr>
        <w:pStyle w:val="BodyText"/>
      </w:pPr>
      <w:r>
        <w:t xml:space="preserve">Precision-effect tests with 3LMA provided a non-significant estimate of publication bias that favored acquiescence effects, </w:t>
      </w:r>
      <m:oMath>
        <m:r>
          <w:rPr>
            <w:rFonts w:ascii="Cambria Math" w:hAnsi="Cambria Math"/>
          </w:rPr>
          <m:t>β</m:t>
        </m:r>
      </m:oMath>
      <w:r>
        <w:t xml:space="preserve"> = 0.68, 95% CI [-0.07, 1.44], </w:t>
      </w:r>
      <m:oMath>
        <m:r>
          <w:rPr>
            <w:rFonts w:ascii="Cambria Math" w:hAnsi="Cambria Math"/>
          </w:rPr>
          <m:t>p</m:t>
        </m:r>
      </m:oMath>
      <w:r>
        <w:t xml:space="preserve"> = .076. The bias-corrected </w:t>
      </w:r>
      <w:r>
        <w:lastRenderedPageBreak/>
        <w:t xml:space="preserve">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606. Precision-effect tests with aggregated non-independent effect sizes, however, estimated the opposite: that there was a slightly (but not statistically significant) preference for non-significant or counter-acquiescence effect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w:t>
      </w:r>
    </w:p>
    <w:p w14:paraId="3F035E85" w14:textId="77777777" w:rsidR="005D12EA" w:rsidRDefault="00000000">
      <w:pPr>
        <w:pStyle w:val="BodyText"/>
      </w:pPr>
      <w:r>
        <w:t xml:space="preserve">The weight-function model suggested that better fit was achieved with a model indicating that publication bias favored non-significant or counter-acquiescence effect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We did not, however, find evidence that effect sizes differed among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w:t>
      </w:r>
      <m:oMath>
        <m:r>
          <w:rPr>
            <w:rFonts w:ascii="Cambria Math" w:hAnsi="Cambria Math"/>
          </w:rPr>
          <m:t>F</m:t>
        </m:r>
      </m:oMath>
      <w:r>
        <w:t xml:space="preserve">(1, 193) = 1.08, </w:t>
      </w:r>
      <m:oMath>
        <m:r>
          <w:rPr>
            <w:rFonts w:ascii="Cambria Math" w:hAnsi="Cambria Math"/>
          </w:rPr>
          <m:t>p</m:t>
        </m:r>
      </m:oMath>
      <w:r>
        <w:t xml:space="preserve"> = .301.</w:t>
      </w:r>
    </w:p>
    <w:p w14:paraId="7F4DE5AF" w14:textId="77777777" w:rsidR="005D12EA" w:rsidRDefault="00000000">
      <w:pPr>
        <w:pStyle w:val="Heading1"/>
      </w:pPr>
      <w:bookmarkStart w:id="23" w:name="new-pub-bias-plot"/>
      <w:bookmarkEnd w:id="17"/>
      <w:bookmarkEnd w:id="22"/>
      <w:r>
        <w:lastRenderedPageBreak/>
        <w:t>New pub bias plot</w:t>
      </w:r>
    </w:p>
    <w:p w14:paraId="6A7174D1" w14:textId="77777777" w:rsidR="005D12EA" w:rsidRDefault="00000000">
      <w:pPr>
        <w:pStyle w:val="CaptionedFigure"/>
      </w:pPr>
      <w:r>
        <w:rPr>
          <w:noProof/>
        </w:rPr>
        <w:drawing>
          <wp:inline distT="0" distB="0" distL="0" distR="0" wp14:anchorId="72510D3C" wp14:editId="2A75AA43">
            <wp:extent cx="4587290" cy="3669832"/>
            <wp:effectExtent l="0" t="0" r="0" b="0"/>
            <wp:docPr id="57" name="Picture" descr="Figure 4.  Funnel plot of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funnel2-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1D9B54B6" w14:textId="77777777" w:rsidR="005D12EA" w:rsidRDefault="00000000">
      <w:pPr>
        <w:pStyle w:val="ImageCaption"/>
      </w:pPr>
      <w:r>
        <w:rPr>
          <w:i/>
          <w:iCs/>
        </w:rPr>
        <w:t>Figure</w:t>
      </w:r>
      <w:r>
        <w:t xml:space="preserve"> </w:t>
      </w:r>
      <w:r>
        <w:rPr>
          <w:i/>
          <w:iCs/>
        </w:rPr>
        <w:t xml:space="preserve">4. </w:t>
      </w:r>
      <w:r>
        <w:t xml:space="preserve"> Funnel plot of raw (A) or aggregated (B) effect sizes ploted against their corresponding standard errors.</w:t>
      </w:r>
    </w:p>
    <w:p w14:paraId="6B0D9B56" w14:textId="77777777" w:rsidR="005D12EA" w:rsidRDefault="00000000">
      <w:pPr>
        <w:pStyle w:val="Heading1"/>
      </w:pPr>
      <w:bookmarkStart w:id="24" w:name="discussion"/>
      <w:bookmarkEnd w:id="23"/>
      <w:r>
        <w:t>Discussion</w:t>
      </w:r>
    </w:p>
    <w:p w14:paraId="040D2E8D" w14:textId="77777777" w:rsidR="005D12EA" w:rsidRDefault="00000000">
      <w:pPr>
        <w:pStyle w:val="FirstParagraph"/>
      </w:pPr>
      <w:r>
        <w:t xml:space="preserve">Contrary to classic conceptualizations of the impact of demand characteristics and frameworks proposed by Rosnow and Rosenthal (1997) and Coles et al. (2022), we did not find evidence of two moderators that have been theorized to underlie response biases: motivation and opportunity to adjust responses. We did, however, find evidence that such effects are moderated by a measure of participants’ belief in the communicated effect. This unexpected pattern of results is consistent with a more parsimonious view: that phenomena typically described by experimental psychologists as “demand effects” are actually </w:t>
      </w:r>
      <w:r>
        <w:rPr>
          <w:i/>
          <w:iCs/>
        </w:rPr>
        <w:t>placebo effects</w:t>
      </w:r>
      <w:r>
        <w:t xml:space="preserve">. Applied to classic </w:t>
      </w:r>
      <w:r>
        <w:lastRenderedPageBreak/>
        <w:t>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p w14:paraId="08BF97E4" w14:textId="77777777" w:rsidR="005D12EA" w:rsidRDefault="00000000">
      <w:pPr>
        <w:pStyle w:val="Heading2"/>
      </w:pPr>
      <w:bookmarkStart w:id="25" w:name="X376a9faa911f15d31e57c20313ff19870cc953f"/>
      <w:r>
        <w:t>Moderator analysis limitations and converging evidence</w:t>
      </w:r>
    </w:p>
    <w:p w14:paraId="3932AFF0" w14:textId="77777777" w:rsidR="005D12EA" w:rsidRDefault="00000000">
      <w:pPr>
        <w:pStyle w:val="FirstParagraph"/>
      </w:pPr>
      <w:r>
        <w:t>To test the moderating role of participants’ motivation to adjust responses, opportunity to adjust responses, and belief in the experimenter’s hypothesis, we had to rely on ratings from an new set of raters. This was necessary because researchers have rarely measured these proposed moderators—but it is not without limitations.</w:t>
      </w:r>
    </w:p>
    <w:p w14:paraId="6894672C" w14:textId="77777777" w:rsidR="005D12EA" w:rsidRDefault="00000000">
      <w:pPr>
        <w:pStyle w:val="BodyText"/>
      </w:pPr>
      <w:r>
        <w:t>First, it is possible that raters did not have enough information to make an accurate prediction about participants’ motivation, ability to adjust responses, and belief in the experimenter’s communicated hypothesis. For the sake of feasibility, we gave participants a short summary of the hypothesis communicated by the researcher and the study set-up. However, it is not clear if participants could accurately imagine the reality of being in these studies based on this relatively short description. Indeed, when trying to gauge the impact of demand characteristics, Orne (1969) often would provide participants with extensive information about the study—perhaps even by running them through some of the procedures. It is thus possible that raters would have provided more valid ratings if more information was provided (e.g., video recordings of recreations of the study).</w:t>
      </w:r>
    </w:p>
    <w:p w14:paraId="2046ECC9" w14:textId="77777777" w:rsidR="005D12EA" w:rsidRDefault="00000000">
      <w:pPr>
        <w:pStyle w:val="BodyText"/>
      </w:pPr>
      <w:r>
        <w:t>Second, it is possible that our specific sample of raters—or maybe even modern-day participants in general—are not representative of the participants sampled in previous research. In other words, maybe our 21th century Stanford University undergraduates have different study-</w:t>
      </w:r>
      <w:r>
        <w:lastRenderedPageBreak/>
        <w:t xml:space="preserve">related motivations, judgments, and beliefs than the participants who have completed previous studies on demand characteristics. This seems likely to be true. However, we do not believe it explain our pattern of results. To test it, we re-ran our motivation, opportunity, and belief moderator analyses focusing only studies completed in the </w:t>
      </w:r>
      <w:r>
        <w:rPr>
          <w:i/>
          <w:iCs/>
        </w:rPr>
        <w:t>past decade</w:t>
      </w:r>
      <w:r>
        <w:t>. Focusing on the past decade, we believe helped minimize differences between participants who completed the original studies and participants who completed our rating task. The pattern of results, though, were largely the same.</w:t>
      </w:r>
    </w:p>
    <w:p w14:paraId="5BF6A0C7" w14:textId="77777777" w:rsidR="005D12EA" w:rsidRDefault="00000000">
      <w:pPr>
        <w:pStyle w:val="BodyText"/>
      </w:pPr>
      <w:r>
        <w:t>Last, like in most meta-analysis, it is possible that our moderator analyses were underpowered, contained unidentified confounds, and/or were impacted by publication bias. Unfortunately, though, our publication bias analyses were too inconclusive to weigh in on this issue.</w:t>
      </w:r>
    </w:p>
    <w:p w14:paraId="1F82D041" w14:textId="77777777" w:rsidR="005D12EA" w:rsidRDefault="00000000">
      <w:pPr>
        <w:pStyle w:val="BodyText"/>
      </w:pPr>
      <w:r>
        <w:t>(Also, maybe the ratings weren’t that precise)</w:t>
      </w:r>
    </w:p>
    <w:p w14:paraId="787C1EE8" w14:textId="77777777" w:rsidR="005D12EA" w:rsidRDefault="00000000">
      <w:pPr>
        <w:pStyle w:val="Heading3"/>
        <w:framePr w:wrap="around"/>
      </w:pPr>
      <w:bookmarkStart w:id="26" w:name="X39de39d8218272e8b1ccf03e98171ada70de2ab"/>
      <w:r>
        <w:t>Converging evidence from a replication study.</w:t>
      </w:r>
    </w:p>
    <w:p w14:paraId="4CBAAD8E" w14:textId="77777777" w:rsidR="005D12EA" w:rsidRDefault="00000000">
      <w:pPr>
        <w:pStyle w:val="FirstParagraph"/>
      </w:pPr>
      <w:r>
        <w:t>Despite the limitations of our approach for studying the moderating role of motivation, opportunity, and belief, we observed similar patterns in a large replication of Coles et al. (2022). After our participants complete the vignette ratings task, we had them complete a close replication of Coles et al. (2022). At the beginning of this study, we told N participants that we hypothesized that posed smiles will either (a) increase (positive demand) or (b) not impact (nil demand) feelings of happiness. Participants than posed happy and neutral expressions across two blocks, self-reporting the extent to which they felt happy after each pose. At the end of the study, participants filled out similar questions about their motivation to confirm the hypothesis, opportunity to adjust responses, and belief in the hypothesized effect.</w:t>
      </w:r>
    </w:p>
    <w:p w14:paraId="30A1036B" w14:textId="77777777" w:rsidR="005D12EA" w:rsidRDefault="00000000">
      <w:pPr>
        <w:pStyle w:val="BodyText"/>
      </w:pPr>
      <w:r>
        <w:lastRenderedPageBreak/>
        <w:t>Replicating Coles et al. (2022), a mixed-effect regression with (a) facial pose, demand characteristics, and block effect-coded and (b) random-intercepts for participants, indicated that participants reported higher levels of happiness after posing happy vs. neutral expressions (stats). Further, this effect was more pronounced in the positive (stats) vs. nil (stats) demand conditions, stats.</w:t>
      </w:r>
    </w:p>
    <w:p w14:paraId="2C0CE9C0" w14:textId="77777777" w:rsidR="005D12EA" w:rsidRDefault="00000000">
      <w:pPr>
        <w:pStyle w:val="BodyText"/>
      </w:pPr>
      <w:r>
        <w:t>Most importantly, though, we replicated the pattern of results from the meta-analysis. Separately, we entered the continuous ratings of motivation, opportunity, and belief in the mixed-effect regression. We did not find that the effect of facial poses was moderated by ratings of motivation to confirm the hypothesis (stats) or opportunity to adjust responses (stats). We did, however, find that the effect of facial poses was moderated by participants’ beliefs about the hypothesized effect (stats). These results further support the idea that phenomena previously described as “demand effects” might in actuality be placebo effects.</w:t>
      </w:r>
    </w:p>
    <w:p w14:paraId="06704857" w14:textId="77777777" w:rsidR="005D12EA" w:rsidRDefault="00000000">
      <w:pPr>
        <w:pStyle w:val="Heading3"/>
        <w:framePr w:wrap="around"/>
      </w:pPr>
      <w:bookmarkStart w:id="27" w:name="X01912af328cc522035a8a596769cbbdf4072639"/>
      <w:bookmarkEnd w:id="26"/>
      <w:r>
        <w:t>Can a “demand as placebo” account explain discrepancies in the literature?.</w:t>
      </w:r>
    </w:p>
    <w:p w14:paraId="1C93E010" w14:textId="77777777" w:rsidR="005D12EA" w:rsidRDefault="00000000">
      <w:pPr>
        <w:pStyle w:val="FirstParagraph"/>
      </w:pPr>
      <w:r>
        <w:t xml:space="preserve">Despite the allure of the parsimonious “demand characteristics as placebo effects” account, belief ratings did not fully explain observed discrepancies in the demand characteristics literature. For example, the mean belief ratings in the largest demonstration (Coles et al., 2022) and largest failure-to-demonstrate demand effects were quite similar (Mummolo &amp; Peterson, 2019): M = X, and M = Y respectively. That being said, there are several limitations to our approach to testing these potential moderators (see Limitation sections). Thus, we believe future research should examine this question through replications of the Coles et al. (2022) and Mummolo and Peterson (2019) procedures. Like our own replication, of Coles et al. (2022), this may involve asking participants questions about their motivation to confirm the experimenter’s hypothesis, perceived ability to adjust their responses, and belief in the hypothesized effect at some point in the experiment. Alternatively, future researchers may find it useful to </w:t>
      </w:r>
      <w:r>
        <w:rPr>
          <w:i/>
          <w:iCs/>
        </w:rPr>
        <w:t>manipulate</w:t>
      </w:r>
      <w:r>
        <w:t xml:space="preserve"> </w:t>
      </w:r>
      <w:r>
        <w:lastRenderedPageBreak/>
        <w:t>these proposed moderators. This may involve, for instance, providing incentives to increase participants motivation, relying on indirect and difficult-to-control measures of the dependent variables, and providing participants with information that make the communicated hypothesis more or less believable.</w:t>
      </w:r>
    </w:p>
    <w:p w14:paraId="700790F7" w14:textId="77777777" w:rsidR="005D12EA" w:rsidRDefault="00000000">
      <w:pPr>
        <w:pStyle w:val="Heading2"/>
      </w:pPr>
      <w:bookmarkStart w:id="28" w:name="Xc2f4274572b29b54ec501356168f27dfafc94d7"/>
      <w:bookmarkEnd w:id="25"/>
      <w:bookmarkEnd w:id="27"/>
      <w:r>
        <w:t>Can participants help us predict the effects of demand characteristics?</w:t>
      </w:r>
    </w:p>
    <w:p w14:paraId="6D5134AF" w14:textId="77777777" w:rsidR="005D12EA" w:rsidRDefault="00000000">
      <w:pPr>
        <w:pStyle w:val="FirstParagraph"/>
      </w:pPr>
      <w:r>
        <w:t>Even in the continued absence of a clear explanation of how demand characteristics work, it would certainly be valuable to be able to predict their effects (Yarkoni &amp; Westfall, 2017). Orne suggested that participants themselves may be particularly adept at making these predictions—but we did not find much evidence in support of this assertion.</w:t>
      </w:r>
    </w:p>
    <w:p w14:paraId="5F5F1F93" w14:textId="77777777" w:rsidR="005D12EA" w:rsidRDefault="00000000">
      <w:pPr>
        <w:pStyle w:val="BodyText"/>
      </w:pPr>
      <w:r>
        <w:t>It is certainly possible that participants are unaware of how and why demand characteristics impact their responses in experiments. Alternatives:</w:t>
      </w:r>
    </w:p>
    <w:p w14:paraId="5F4B29EF" w14:textId="77777777" w:rsidR="005D12EA" w:rsidRDefault="00000000">
      <w:pPr>
        <w:numPr>
          <w:ilvl w:val="0"/>
          <w:numId w:val="19"/>
        </w:numPr>
      </w:pPr>
      <w:r>
        <w:t>They didn’t have enough information to make a good judgment. We only gave them a short summary of the hypothesis communicated and experimental set-up. Maybe if they had more information—such as a video recording of the actual experiment—they could make good predictions. This is more similar to what Orne did.</w:t>
      </w:r>
    </w:p>
    <w:p w14:paraId="6194A65D" w14:textId="77777777" w:rsidR="005D12EA" w:rsidRDefault="00000000">
      <w:pPr>
        <w:numPr>
          <w:ilvl w:val="0"/>
          <w:numId w:val="19"/>
        </w:numPr>
      </w:pPr>
      <w:r>
        <w:t>There’s a history effect. Modern-day participants’ motivations and belief are different than the people that Orne worked with a half-century ago. Modern day participants may be able to predict the results of modern-day experiments–but not historical ones. Intriguingly, when we [arbitrarily] limited analyses to observations made in the past 10 years, the patterns of results were similar.</w:t>
      </w:r>
    </w:p>
    <w:p w14:paraId="1EBF373F" w14:textId="77777777" w:rsidR="005D12EA" w:rsidRDefault="00000000">
      <w:pPr>
        <w:numPr>
          <w:ilvl w:val="0"/>
          <w:numId w:val="19"/>
        </w:numPr>
      </w:pPr>
      <w:r>
        <w:t>Could be a statistical power issue. These data are really messy. But one should then still expect to see it when working with the cleaner replication data, which we didn’t</w:t>
      </w:r>
    </w:p>
    <w:p w14:paraId="28B73039" w14:textId="77777777" w:rsidR="005D12EA" w:rsidRDefault="00000000">
      <w:pPr>
        <w:pStyle w:val="SourceCode"/>
      </w:pPr>
      <w:r>
        <w:rPr>
          <w:rStyle w:val="VerbatimChar"/>
        </w:rPr>
        <w:lastRenderedPageBreak/>
        <w:t xml:space="preserve">## </w:t>
      </w:r>
      <w:r>
        <w:br/>
      </w:r>
      <w:r>
        <w:rPr>
          <w:rStyle w:val="VerbatimChar"/>
        </w:rPr>
        <w:t>## Multivariate Meta-Analysis Model (k = 64; method: REML)</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Test for Residual Heterogeneity:</w:t>
      </w:r>
      <w:r>
        <w:br/>
      </w:r>
      <w:r>
        <w:rPr>
          <w:rStyle w:val="VerbatimChar"/>
        </w:rPr>
        <w:t>## QE(df = 62) = 162.0633, p-val &lt; .0001</w:t>
      </w:r>
      <w:r>
        <w:br/>
      </w:r>
      <w:r>
        <w:rPr>
          <w:rStyle w:val="VerbatimChar"/>
        </w:rPr>
        <w:t xml:space="preserve">## </w:t>
      </w:r>
      <w:r>
        <w:br/>
      </w:r>
      <w:r>
        <w:rPr>
          <w:rStyle w:val="VerbatimChar"/>
        </w:rPr>
        <w:t>## Test of Moderators (coefficient 2):</w:t>
      </w:r>
      <w:r>
        <w:br/>
      </w:r>
      <w:r>
        <w:rPr>
          <w:rStyle w:val="VerbatimChar"/>
        </w:rPr>
        <w:t>## F(df1 = 1, df2 = 62) = 2.2624, p-val = 0.137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w:t>
      </w:r>
      <w:r>
        <w:br/>
      </w:r>
      <w:r>
        <w:rPr>
          <w:rStyle w:val="VerbatimChar"/>
        </w:rPr>
        <w:t>## Signif. codes:  0 '***' 0.001 '**' 0.01 '*' 0.05 '.' 0.1 ' ' 1</w:t>
      </w:r>
    </w:p>
    <w:p w14:paraId="16C1C75D" w14:textId="77777777" w:rsidR="005D12EA" w:rsidRDefault="00000000">
      <w:pPr>
        <w:pStyle w:val="SourceCode"/>
      </w:pPr>
      <w:r>
        <w:rPr>
          <w:rStyle w:val="VerbatimChar"/>
        </w:rPr>
        <w:t xml:space="preserve">## </w:t>
      </w:r>
      <w:r>
        <w:br/>
      </w:r>
      <w:r>
        <w:rPr>
          <w:rStyle w:val="VerbatimChar"/>
        </w:rPr>
        <w:t>## Multivariate Meta-Analysis Model (k = 64; method: REML)</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78  0.0884     15     no        id.study </w:t>
      </w:r>
      <w:r>
        <w:br/>
      </w:r>
      <w:r>
        <w:rPr>
          <w:rStyle w:val="VerbatimChar"/>
        </w:rPr>
        <w:t xml:space="preserve">## sigma^2.2  0.0027  0.0518     64     no  id.study/id.es </w:t>
      </w:r>
      <w:r>
        <w:br/>
      </w:r>
      <w:r>
        <w:rPr>
          <w:rStyle w:val="VerbatimChar"/>
        </w:rPr>
        <w:t xml:space="preserve">## </w:t>
      </w:r>
      <w:r>
        <w:br/>
      </w:r>
      <w:r>
        <w:rPr>
          <w:rStyle w:val="VerbatimChar"/>
        </w:rPr>
        <w:t>## Test for Residual Heterogeneity:</w:t>
      </w:r>
      <w:r>
        <w:br/>
      </w:r>
      <w:r>
        <w:rPr>
          <w:rStyle w:val="VerbatimChar"/>
        </w:rPr>
        <w:t>## QE(df = 62) = 163.8966, p-val &lt; .0001</w:t>
      </w:r>
      <w:r>
        <w:br/>
      </w:r>
      <w:r>
        <w:rPr>
          <w:rStyle w:val="VerbatimChar"/>
        </w:rPr>
        <w:t xml:space="preserve">## </w:t>
      </w:r>
      <w:r>
        <w:br/>
      </w:r>
      <w:r>
        <w:rPr>
          <w:rStyle w:val="VerbatimChar"/>
        </w:rPr>
        <w:t>## Test of Moderators (coefficient 2):</w:t>
      </w:r>
      <w:r>
        <w:br/>
      </w:r>
      <w:r>
        <w:rPr>
          <w:rStyle w:val="VerbatimChar"/>
        </w:rPr>
        <w:t>## F(df1 = 1, df2 = 62) = 0.9579, p-val = 0.331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751  0.0307  2.4445  62  0.0174   0.0137  0.1366  * </w:t>
      </w:r>
      <w:r>
        <w:br/>
      </w:r>
      <w:r>
        <w:rPr>
          <w:rStyle w:val="VerbatimChar"/>
        </w:rPr>
        <w:t xml:space="preserve">## mot        0.0236  0.0241  0.9787  62  0.3315  -0.0246  0.0717    </w:t>
      </w:r>
      <w:r>
        <w:br/>
      </w:r>
      <w:r>
        <w:rPr>
          <w:rStyle w:val="VerbatimChar"/>
        </w:rPr>
        <w:t xml:space="preserve">## </w:t>
      </w:r>
      <w:r>
        <w:br/>
      </w:r>
      <w:r>
        <w:rPr>
          <w:rStyle w:val="VerbatimChar"/>
        </w:rPr>
        <w:t>## ---</w:t>
      </w:r>
      <w:r>
        <w:br/>
      </w:r>
      <w:r>
        <w:rPr>
          <w:rStyle w:val="VerbatimChar"/>
        </w:rPr>
        <w:t>## Signif. codes:  0 '***' 0.001 '**' 0.01 '*' 0.05 '.' 0.1 ' ' 1</w:t>
      </w:r>
    </w:p>
    <w:p w14:paraId="2309E74B" w14:textId="77777777" w:rsidR="005D12EA" w:rsidRDefault="00000000">
      <w:pPr>
        <w:pStyle w:val="SourceCode"/>
      </w:pPr>
      <w:r>
        <w:rPr>
          <w:rStyle w:val="VerbatimChar"/>
        </w:rPr>
        <w:t xml:space="preserve">## </w:t>
      </w:r>
      <w:r>
        <w:br/>
      </w:r>
      <w:r>
        <w:rPr>
          <w:rStyle w:val="VerbatimChar"/>
        </w:rPr>
        <w:t>## Multivariate Meta-Analysis Model (k = 64; method: REML)</w:t>
      </w:r>
      <w:r>
        <w:br/>
      </w:r>
      <w:r>
        <w:rPr>
          <w:rStyle w:val="VerbatimChar"/>
        </w:rPr>
        <w:t xml:space="preserve">## </w:t>
      </w:r>
      <w:r>
        <w:br/>
      </w:r>
      <w:r>
        <w:rPr>
          <w:rStyle w:val="VerbatimChar"/>
        </w:rPr>
        <w:t>## Variance Components:</w:t>
      </w:r>
      <w:r>
        <w:br/>
      </w:r>
      <w:r>
        <w:rPr>
          <w:rStyle w:val="VerbatimChar"/>
        </w:rPr>
        <w:lastRenderedPageBreak/>
        <w:t xml:space="preserve">## </w:t>
      </w:r>
      <w:r>
        <w:br/>
      </w:r>
      <w:r>
        <w:rPr>
          <w:rStyle w:val="VerbatimChar"/>
        </w:rPr>
        <w:t xml:space="preserve">##             estim    sqrt  nlvls  fixed          factor </w:t>
      </w:r>
      <w:r>
        <w:br/>
      </w:r>
      <w:r>
        <w:rPr>
          <w:rStyle w:val="VerbatimChar"/>
        </w:rPr>
        <w:t xml:space="preserve">## sigma^2.1  0.0102  0.1010     15     no        id.study </w:t>
      </w:r>
      <w:r>
        <w:br/>
      </w:r>
      <w:r>
        <w:rPr>
          <w:rStyle w:val="VerbatimChar"/>
        </w:rPr>
        <w:t xml:space="preserve">## sigma^2.2  0.0013  0.0360     64     no  id.study/id.es </w:t>
      </w:r>
      <w:r>
        <w:br/>
      </w:r>
      <w:r>
        <w:rPr>
          <w:rStyle w:val="VerbatimChar"/>
        </w:rPr>
        <w:t xml:space="preserve">## </w:t>
      </w:r>
      <w:r>
        <w:br/>
      </w:r>
      <w:r>
        <w:rPr>
          <w:rStyle w:val="VerbatimChar"/>
        </w:rPr>
        <w:t>## Test for Residual Heterogeneity:</w:t>
      </w:r>
      <w:r>
        <w:br/>
      </w:r>
      <w:r>
        <w:rPr>
          <w:rStyle w:val="VerbatimChar"/>
        </w:rPr>
        <w:t>## QE(df = 62) = 164.5483, p-val &lt; .0001</w:t>
      </w:r>
      <w:r>
        <w:br/>
      </w:r>
      <w:r>
        <w:rPr>
          <w:rStyle w:val="VerbatimChar"/>
        </w:rPr>
        <w:t xml:space="preserve">## </w:t>
      </w:r>
      <w:r>
        <w:br/>
      </w:r>
      <w:r>
        <w:rPr>
          <w:rStyle w:val="VerbatimChar"/>
        </w:rPr>
        <w:t>## Test of Moderators (coefficient 2):</w:t>
      </w:r>
      <w:r>
        <w:br/>
      </w:r>
      <w:r>
        <w:rPr>
          <w:rStyle w:val="VerbatimChar"/>
        </w:rPr>
        <w:t>## F(df1 = 1, df2 = 62) = 0.2365, p-val = 0.628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613  0.0611  1.0032  62  0.3196  -0.0608  0.1833    </w:t>
      </w:r>
      <w:r>
        <w:br/>
      </w:r>
      <w:r>
        <w:rPr>
          <w:rStyle w:val="VerbatimChar"/>
        </w:rPr>
        <w:t xml:space="preserve">## opp        0.0083  0.0171  0.4863  62  0.6285  -0.0258  0.0424    </w:t>
      </w:r>
      <w:r>
        <w:br/>
      </w:r>
      <w:r>
        <w:rPr>
          <w:rStyle w:val="VerbatimChar"/>
        </w:rPr>
        <w:t xml:space="preserve">## </w:t>
      </w:r>
      <w:r>
        <w:br/>
      </w:r>
      <w:r>
        <w:rPr>
          <w:rStyle w:val="VerbatimChar"/>
        </w:rPr>
        <w:t>## ---</w:t>
      </w:r>
      <w:r>
        <w:br/>
      </w:r>
      <w:r>
        <w:rPr>
          <w:rStyle w:val="VerbatimChar"/>
        </w:rPr>
        <w:t>## Signif. codes:  0 '***' 0.001 '**' 0.01 '*' 0.05 '.' 0.1 ' ' 1</w:t>
      </w:r>
    </w:p>
    <w:p w14:paraId="4DFAFE0A" w14:textId="77777777" w:rsidR="005D12EA" w:rsidRPr="000C39D9" w:rsidRDefault="00000000">
      <w:pPr>
        <w:pStyle w:val="SourceCode"/>
        <w:rPr>
          <w:lang w:val="fr-FR"/>
        </w:rPr>
      </w:pPr>
      <w:r>
        <w:rPr>
          <w:rStyle w:val="VerbatimChar"/>
        </w:rPr>
        <w:t xml:space="preserve">## </w:t>
      </w:r>
      <w:r>
        <w:br/>
      </w:r>
      <w:r>
        <w:rPr>
          <w:rStyle w:val="VerbatimChar"/>
        </w:rPr>
        <w:t>## Multivariate Meta-Analysis Model (k = 64; method: REML)</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lastRenderedPageBreak/>
        <w:t xml:space="preserve">## sigma^2.1  0.0104  0.1019     15     no        id.study </w:t>
      </w:r>
      <w:r>
        <w:br/>
      </w:r>
      <w:r>
        <w:rPr>
          <w:rStyle w:val="VerbatimChar"/>
        </w:rPr>
        <w:t xml:space="preserve">## sigma^2.2  0.0013  0.0362     64     no  id.study/id.es </w:t>
      </w:r>
      <w:r>
        <w:br/>
      </w:r>
      <w:r>
        <w:rPr>
          <w:rStyle w:val="VerbatimChar"/>
        </w:rPr>
        <w:t xml:space="preserve">## </w:t>
      </w:r>
      <w:r>
        <w:br/>
      </w:r>
      <w:r>
        <w:rPr>
          <w:rStyle w:val="VerbatimChar"/>
        </w:rPr>
        <w:t>## Test for Residual Heterogeneity:</w:t>
      </w:r>
      <w:r>
        <w:br/>
      </w:r>
      <w:r>
        <w:rPr>
          <w:rStyle w:val="VerbatimChar"/>
        </w:rPr>
        <w:t>## QE(df = 62) = 162.9602, p-val &lt; .0001</w:t>
      </w:r>
      <w:r>
        <w:br/>
      </w:r>
      <w:r>
        <w:rPr>
          <w:rStyle w:val="VerbatimChar"/>
        </w:rPr>
        <w:t xml:space="preserve">## </w:t>
      </w:r>
      <w:r>
        <w:br/>
      </w:r>
      <w:r>
        <w:rPr>
          <w:rStyle w:val="VerbatimChar"/>
        </w:rPr>
        <w:t>## Test of Moderators (coefficient 2):</w:t>
      </w:r>
      <w:r>
        <w:br/>
      </w:r>
      <w:r>
        <w:rPr>
          <w:rStyle w:val="VerbatimChar"/>
        </w:rPr>
        <w:t>## F(df1 = 1, df2 = 62) = 3.3539, p-val = 0.071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41  0.0363  1.4890  62  0.1416  -0.0185  0.1267    </w:t>
      </w:r>
      <w:r>
        <w:br/>
      </w:r>
      <w:r>
        <w:rPr>
          <w:rStyle w:val="VerbatimChar"/>
        </w:rPr>
        <w:t xml:space="preserve">## bel        0.0466  0.0254  1.8314  62  0.0719  -0.0043  0.0975  . </w:t>
      </w:r>
      <w:r>
        <w:br/>
      </w:r>
      <w:r w:rsidRPr="000C39D9">
        <w:rPr>
          <w:rStyle w:val="VerbatimChar"/>
          <w:lang w:val="fr-FR"/>
        </w:rPr>
        <w:t xml:space="preserve">## </w:t>
      </w:r>
      <w:r w:rsidRPr="000C39D9">
        <w:rPr>
          <w:lang w:val="fr-FR"/>
        </w:rPr>
        <w:br/>
      </w:r>
      <w:r w:rsidRPr="000C39D9">
        <w:rPr>
          <w:rStyle w:val="VerbatimChar"/>
          <w:lang w:val="fr-FR"/>
        </w:rPr>
        <w:t>## ---</w:t>
      </w:r>
      <w:r w:rsidRPr="000C39D9">
        <w:rPr>
          <w:lang w:val="fr-FR"/>
        </w:rPr>
        <w:br/>
      </w:r>
      <w:r w:rsidRPr="000C39D9">
        <w:rPr>
          <w:rStyle w:val="VerbatimChar"/>
          <w:lang w:val="fr-FR"/>
        </w:rPr>
        <w:t>## Signif. codes:  0 '***' 0.001 '**' 0.01 '*' 0.05 '.' 0.1 ' ' 1</w:t>
      </w:r>
    </w:p>
    <w:p w14:paraId="30F09EA6" w14:textId="77777777" w:rsidR="005D12EA" w:rsidRDefault="00000000">
      <w:pPr>
        <w:pStyle w:val="SourceCode"/>
      </w:pPr>
      <w:r w:rsidRPr="000C39D9">
        <w:rPr>
          <w:rStyle w:val="VerbatimChar"/>
          <w:lang w:val="fr-FR"/>
        </w:rPr>
        <w:t>## $mod</w:t>
      </w:r>
      <w:r w:rsidRPr="000C39D9">
        <w:rPr>
          <w:lang w:val="fr-FR"/>
        </w:rPr>
        <w:br/>
      </w:r>
      <w:r w:rsidRPr="000C39D9">
        <w:rPr>
          <w:rStyle w:val="VerbatimChar"/>
          <w:lang w:val="fr-FR"/>
        </w:rPr>
        <w:t xml:space="preserve">## </w:t>
      </w:r>
      <w:r w:rsidRPr="000C39D9">
        <w:rPr>
          <w:lang w:val="fr-FR"/>
        </w:rPr>
        <w:br/>
      </w:r>
      <w:r w:rsidRPr="000C39D9">
        <w:rPr>
          <w:rStyle w:val="VerbatimChar"/>
          <w:lang w:val="fr-FR"/>
        </w:rPr>
        <w:t>## Multivariate Meta-Analysis Model (k = 64; method: REML)</w:t>
      </w:r>
      <w:r w:rsidRPr="000C39D9">
        <w:rPr>
          <w:lang w:val="fr-FR"/>
        </w:rPr>
        <w:br/>
      </w:r>
      <w:r w:rsidRPr="000C39D9">
        <w:rPr>
          <w:rStyle w:val="VerbatimChar"/>
          <w:lang w:val="fr-FR"/>
        </w:rPr>
        <w:t xml:space="preserve">## </w:t>
      </w:r>
      <w:r w:rsidRPr="000C39D9">
        <w:rPr>
          <w:lang w:val="fr-FR"/>
        </w:rPr>
        <w:br/>
      </w:r>
      <w:r w:rsidRPr="000C39D9">
        <w:rPr>
          <w:rStyle w:val="VerbatimChar"/>
          <w:lang w:val="fr-FR"/>
        </w:rPr>
        <w:t>## Variance Components:</w:t>
      </w:r>
      <w:r w:rsidRPr="000C39D9">
        <w:rPr>
          <w:lang w:val="fr-FR"/>
        </w:rPr>
        <w:br/>
      </w:r>
      <w:r w:rsidRPr="000C39D9">
        <w:rPr>
          <w:rStyle w:val="VerbatimChar"/>
          <w:lang w:val="fr-FR"/>
        </w:rPr>
        <w:t xml:space="preserve">## </w:t>
      </w:r>
      <w:r w:rsidRPr="000C39D9">
        <w:rPr>
          <w:lang w:val="fr-FR"/>
        </w:rPr>
        <w:br/>
      </w:r>
      <w:r w:rsidRPr="000C39D9">
        <w:rPr>
          <w:rStyle w:val="VerbatimChar"/>
          <w:lang w:val="fr-FR"/>
        </w:rPr>
        <w:t xml:space="preserve">##             estim    sqrt  nlvls  fixed          factor </w:t>
      </w:r>
      <w:r w:rsidRPr="000C39D9">
        <w:rPr>
          <w:lang w:val="fr-FR"/>
        </w:rPr>
        <w:br/>
      </w:r>
      <w:r w:rsidRPr="000C39D9">
        <w:rPr>
          <w:rStyle w:val="VerbatimChar"/>
          <w:lang w:val="fr-FR"/>
        </w:rPr>
        <w:t xml:space="preserve">## sigma^2.1  0.0085  0.0919     15     no        id.study </w:t>
      </w:r>
      <w:r w:rsidRPr="000C39D9">
        <w:rPr>
          <w:lang w:val="fr-FR"/>
        </w:rPr>
        <w:br/>
      </w:r>
      <w:r w:rsidRPr="000C39D9">
        <w:rPr>
          <w:rStyle w:val="VerbatimChar"/>
          <w:lang w:val="fr-FR"/>
        </w:rPr>
        <w:lastRenderedPageBreak/>
        <w:t xml:space="preserve">## sigma^2.2  0.0018  0.0424     64     no  id.study/id.es </w:t>
      </w:r>
      <w:r w:rsidRPr="000C39D9">
        <w:rPr>
          <w:lang w:val="fr-FR"/>
        </w:rPr>
        <w:br/>
      </w:r>
      <w:r w:rsidRPr="000C39D9">
        <w:rPr>
          <w:rStyle w:val="VerbatimChar"/>
          <w:lang w:val="fr-FR"/>
        </w:rPr>
        <w:t xml:space="preserve">## </w:t>
      </w:r>
      <w:r w:rsidRPr="000C39D9">
        <w:rPr>
          <w:lang w:val="fr-FR"/>
        </w:rPr>
        <w:br/>
      </w:r>
      <w:r w:rsidRPr="000C39D9">
        <w:rPr>
          <w:rStyle w:val="VerbatimChar"/>
          <w:lang w:val="fr-FR"/>
        </w:rPr>
        <w:t>## Test for Residual Heterogeneity:</w:t>
      </w:r>
      <w:r w:rsidRPr="000C39D9">
        <w:rPr>
          <w:lang w:val="fr-FR"/>
        </w:rPr>
        <w:br/>
      </w:r>
      <w:r w:rsidRPr="000C39D9">
        <w:rPr>
          <w:rStyle w:val="VerbatimChar"/>
          <w:lang w:val="fr-FR"/>
        </w:rPr>
        <w:t>## QE(df = 62) = 162.0633, p-val &lt; .0001</w:t>
      </w:r>
      <w:r w:rsidRPr="000C39D9">
        <w:rPr>
          <w:lang w:val="fr-FR"/>
        </w:rPr>
        <w:br/>
      </w:r>
      <w:r w:rsidRPr="000C39D9">
        <w:rPr>
          <w:rStyle w:val="VerbatimChar"/>
          <w:lang w:val="fr-FR"/>
        </w:rPr>
        <w:t xml:space="preserve">## </w:t>
      </w:r>
      <w:r w:rsidRPr="000C39D9">
        <w:rPr>
          <w:lang w:val="fr-FR"/>
        </w:rPr>
        <w:br/>
      </w:r>
      <w:r w:rsidRPr="000C39D9">
        <w:rPr>
          <w:rStyle w:val="VerbatimChar"/>
          <w:lang w:val="fr-FR"/>
        </w:rPr>
        <w:t>## Test of Moderators (coefficient 2):</w:t>
      </w:r>
      <w:r w:rsidRPr="000C39D9">
        <w:rPr>
          <w:lang w:val="fr-FR"/>
        </w:rPr>
        <w:br/>
      </w:r>
      <w:r w:rsidRPr="000C39D9">
        <w:rPr>
          <w:rStyle w:val="VerbatimChar"/>
          <w:lang w:val="fr-FR"/>
        </w:rPr>
        <w:t>## F(df1 = 1, df2 = 62) = 2.2624, p-val = 0.1376</w:t>
      </w:r>
      <w:r w:rsidRPr="000C39D9">
        <w:rPr>
          <w:lang w:val="fr-FR"/>
        </w:rPr>
        <w:br/>
      </w:r>
      <w:r w:rsidRPr="000C39D9">
        <w:rPr>
          <w:rStyle w:val="VerbatimChar"/>
          <w:lang w:val="fr-FR"/>
        </w:rPr>
        <w:t xml:space="preserve">## </w:t>
      </w:r>
      <w:r w:rsidRPr="000C39D9">
        <w:rPr>
          <w:lang w:val="fr-FR"/>
        </w:rPr>
        <w:br/>
      </w:r>
      <w:r w:rsidRPr="000C39D9">
        <w:rPr>
          <w:rStyle w:val="VerbatimChar"/>
          <w:lang w:val="fr-FR"/>
        </w:rPr>
        <w:t>## Model Results:</w:t>
      </w:r>
      <w:r w:rsidRPr="000C39D9">
        <w:rPr>
          <w:lang w:val="fr-FR"/>
        </w:rPr>
        <w:br/>
      </w:r>
      <w:r w:rsidRPr="000C39D9">
        <w:rPr>
          <w:rStyle w:val="VerbatimChar"/>
          <w:lang w:val="fr-FR"/>
        </w:rPr>
        <w:t xml:space="preserve">## </w:t>
      </w:r>
      <w:r w:rsidRPr="000C39D9">
        <w:rPr>
          <w:lang w:val="fr-FR"/>
        </w:rPr>
        <w:br/>
      </w:r>
      <w:r w:rsidRPr="000C39D9">
        <w:rPr>
          <w:rStyle w:val="VerbatimChar"/>
          <w:lang w:val="fr-FR"/>
        </w:rPr>
        <w:t xml:space="preserve">##          estimate      se    tval  df    pval    ci.lb   ci.ub    </w:t>
      </w:r>
      <w:r w:rsidRPr="000C39D9">
        <w:rPr>
          <w:lang w:val="fr-FR"/>
        </w:rPr>
        <w:br/>
      </w:r>
      <w:r w:rsidRPr="000C39D9">
        <w:rPr>
          <w:rStyle w:val="VerbatimChar"/>
          <w:lang w:val="fr-FR"/>
        </w:rPr>
        <w:t xml:space="preserve">## intrcpt    0.0508  0.0371  1.3712  62  0.1753  -0.0233  0.1249    </w:t>
      </w:r>
      <w:r w:rsidRPr="000C39D9">
        <w:rPr>
          <w:lang w:val="fr-FR"/>
        </w:rPr>
        <w:br/>
      </w:r>
      <w:r w:rsidRPr="000C39D9">
        <w:rPr>
          <w:rStyle w:val="VerbatimChar"/>
          <w:lang w:val="fr-FR"/>
        </w:rPr>
        <w:t xml:space="preserve">## pre        0.0331  0.0220  1.5041  62  0.1376  -0.0109  0.0772    </w:t>
      </w:r>
      <w:r w:rsidRPr="000C39D9">
        <w:rPr>
          <w:lang w:val="fr-FR"/>
        </w:rPr>
        <w:br/>
      </w:r>
      <w:r w:rsidRPr="000C39D9">
        <w:rPr>
          <w:rStyle w:val="VerbatimChar"/>
          <w:lang w:val="fr-FR"/>
        </w:rPr>
        <w:t xml:space="preserve">## </w:t>
      </w:r>
      <w:r w:rsidRPr="000C39D9">
        <w:rPr>
          <w:lang w:val="fr-FR"/>
        </w:rPr>
        <w:br/>
      </w:r>
      <w:r w:rsidRPr="000C39D9">
        <w:rPr>
          <w:rStyle w:val="VerbatimChar"/>
          <w:lang w:val="fr-FR"/>
        </w:rPr>
        <w:t>## ---</w:t>
      </w:r>
      <w:r w:rsidRPr="000C39D9">
        <w:rPr>
          <w:lang w:val="fr-FR"/>
        </w:rPr>
        <w:br/>
      </w:r>
      <w:r w:rsidRPr="000C39D9">
        <w:rPr>
          <w:rStyle w:val="VerbatimChar"/>
          <w:lang w:val="fr-FR"/>
        </w:rPr>
        <w:t>## Signif. codes:  0 '***' 0.001 '**' 0.01 '*' 0.05 '.' 0.1 ' ' 1</w:t>
      </w:r>
      <w:r w:rsidRPr="000C39D9">
        <w:rPr>
          <w:lang w:val="fr-FR"/>
        </w:rPr>
        <w:br/>
      </w:r>
      <w:r w:rsidRPr="000C39D9">
        <w:rPr>
          <w:rStyle w:val="VerbatimChar"/>
          <w:lang w:val="fr-FR"/>
        </w:rPr>
        <w:t xml:space="preserve">## </w:t>
      </w:r>
      <w:r w:rsidRPr="000C39D9">
        <w:rPr>
          <w:lang w:val="fr-FR"/>
        </w:rPr>
        <w:br/>
      </w:r>
      <w:r w:rsidRPr="000C39D9">
        <w:rPr>
          <w:rStyle w:val="VerbatimChar"/>
          <w:lang w:val="fr-FR"/>
        </w:rPr>
        <w:t xml:space="preserve">## </w:t>
      </w:r>
      <w:r w:rsidRPr="000C39D9">
        <w:rPr>
          <w:lang w:val="fr-FR"/>
        </w:rPr>
        <w:br/>
      </w:r>
      <w:r w:rsidRPr="000C39D9">
        <w:rPr>
          <w:rStyle w:val="VerbatimChar"/>
          <w:lang w:val="fr-FR"/>
        </w:rPr>
        <w:t>## $sub</w:t>
      </w:r>
      <w:r w:rsidRPr="000C39D9">
        <w:rPr>
          <w:lang w:val="fr-FR"/>
        </w:rPr>
        <w:br/>
      </w:r>
      <w:r w:rsidRPr="000C39D9">
        <w:rPr>
          <w:rStyle w:val="VerbatimChar"/>
          <w:lang w:val="fr-FR"/>
        </w:rPr>
        <w:t xml:space="preserve">## </w:t>
      </w:r>
      <w:r w:rsidRPr="000C39D9">
        <w:rPr>
          <w:lang w:val="fr-FR"/>
        </w:rPr>
        <w:br/>
      </w:r>
      <w:r w:rsidRPr="000C39D9">
        <w:rPr>
          <w:rStyle w:val="VerbatimChar"/>
          <w:lang w:val="fr-FR"/>
        </w:rPr>
        <w:t>## Multivariate Meta-Analysis Model (k = 64; method: REML)</w:t>
      </w:r>
      <w:r w:rsidRPr="000C39D9">
        <w:rPr>
          <w:lang w:val="fr-FR"/>
        </w:rPr>
        <w:br/>
      </w:r>
      <w:r w:rsidRPr="000C39D9">
        <w:rPr>
          <w:rStyle w:val="VerbatimChar"/>
          <w:lang w:val="fr-FR"/>
        </w:rPr>
        <w:t xml:space="preserve">## </w:t>
      </w:r>
      <w:r w:rsidRPr="000C39D9">
        <w:rPr>
          <w:lang w:val="fr-FR"/>
        </w:rPr>
        <w:br/>
      </w:r>
      <w:r w:rsidRPr="000C39D9">
        <w:rPr>
          <w:rStyle w:val="VerbatimChar"/>
          <w:lang w:val="fr-FR"/>
        </w:rPr>
        <w:t>## Variance Components:</w:t>
      </w:r>
      <w:r w:rsidRPr="000C39D9">
        <w:rPr>
          <w:lang w:val="fr-FR"/>
        </w:rPr>
        <w:br/>
      </w:r>
      <w:r w:rsidRPr="000C39D9">
        <w:rPr>
          <w:rStyle w:val="VerbatimChar"/>
          <w:lang w:val="fr-FR"/>
        </w:rPr>
        <w:t xml:space="preserve">## </w:t>
      </w:r>
      <w:r w:rsidRPr="000C39D9">
        <w:rPr>
          <w:lang w:val="fr-FR"/>
        </w:rPr>
        <w:br/>
      </w:r>
      <w:r w:rsidRPr="000C39D9">
        <w:rPr>
          <w:rStyle w:val="VerbatimChar"/>
          <w:lang w:val="fr-FR"/>
        </w:rPr>
        <w:t xml:space="preserve">##             estim    sqrt  nlvls  fixed          factor </w:t>
      </w:r>
      <w:r w:rsidRPr="000C39D9">
        <w:rPr>
          <w:lang w:val="fr-FR"/>
        </w:rPr>
        <w:br/>
      </w:r>
      <w:r w:rsidRPr="000C39D9">
        <w:rPr>
          <w:rStyle w:val="VerbatimChar"/>
          <w:lang w:val="fr-FR"/>
        </w:rPr>
        <w:t xml:space="preserve">## sigma^2.1  0.0069  0.0830     15     no        id.study </w:t>
      </w:r>
      <w:r w:rsidRPr="000C39D9">
        <w:rPr>
          <w:lang w:val="fr-FR"/>
        </w:rPr>
        <w:br/>
      </w:r>
      <w:r w:rsidRPr="000C39D9">
        <w:rPr>
          <w:rStyle w:val="VerbatimChar"/>
          <w:lang w:val="fr-FR"/>
        </w:rPr>
        <w:lastRenderedPageBreak/>
        <w:t xml:space="preserve">## sigma^2.2  0.0024  0.0490     64     no  id.study/id.es </w:t>
      </w:r>
      <w:r w:rsidRPr="000C39D9">
        <w:rPr>
          <w:lang w:val="fr-FR"/>
        </w:rPr>
        <w:br/>
      </w:r>
      <w:r w:rsidRPr="000C39D9">
        <w:rPr>
          <w:rStyle w:val="VerbatimChar"/>
          <w:lang w:val="fr-FR"/>
        </w:rPr>
        <w:t xml:space="preserve">## </w:t>
      </w:r>
      <w:r w:rsidRPr="000C39D9">
        <w:rPr>
          <w:lang w:val="fr-FR"/>
        </w:rPr>
        <w:br/>
      </w:r>
      <w:r w:rsidRPr="000C39D9">
        <w:rPr>
          <w:rStyle w:val="VerbatimChar"/>
          <w:lang w:val="fr-FR"/>
        </w:rPr>
        <w:t>## Test for Residual Heterogeneity:</w:t>
      </w:r>
      <w:r w:rsidRPr="000C39D9">
        <w:rPr>
          <w:lang w:val="fr-FR"/>
        </w:rPr>
        <w:br/>
      </w:r>
      <w:r w:rsidRPr="000C39D9">
        <w:rPr>
          <w:rStyle w:val="VerbatimChar"/>
          <w:lang w:val="fr-FR"/>
        </w:rPr>
        <w:t>## QE(df = 63) = 162.8975, p-val &lt; .0001</w:t>
      </w:r>
      <w:r w:rsidRPr="000C39D9">
        <w:rPr>
          <w:lang w:val="fr-FR"/>
        </w:rPr>
        <w:br/>
      </w:r>
      <w:r w:rsidRPr="000C39D9">
        <w:rPr>
          <w:rStyle w:val="VerbatimChar"/>
          <w:lang w:val="fr-FR"/>
        </w:rPr>
        <w:t xml:space="preserve">## </w:t>
      </w:r>
      <w:r w:rsidRPr="000C39D9">
        <w:rPr>
          <w:lang w:val="fr-FR"/>
        </w:rPr>
        <w:br/>
      </w:r>
      <w:r w:rsidRPr="000C39D9">
        <w:rPr>
          <w:rStyle w:val="VerbatimChar"/>
          <w:lang w:val="fr-FR"/>
        </w:rPr>
        <w:t>## Model Results:</w:t>
      </w:r>
      <w:r w:rsidRPr="000C39D9">
        <w:rPr>
          <w:lang w:val="fr-FR"/>
        </w:rPr>
        <w:br/>
      </w:r>
      <w:r w:rsidRPr="000C39D9">
        <w:rPr>
          <w:rStyle w:val="VerbatimChar"/>
          <w:lang w:val="fr-FR"/>
        </w:rPr>
        <w:t xml:space="preserve">## </w:t>
      </w:r>
      <w:r w:rsidRPr="000C39D9">
        <w:rPr>
          <w:lang w:val="fr-FR"/>
        </w:rPr>
        <w:br/>
      </w:r>
      <w:r w:rsidRPr="000C39D9">
        <w:rPr>
          <w:rStyle w:val="VerbatimChar"/>
          <w:lang w:val="fr-FR"/>
        </w:rPr>
        <w:t xml:space="preserve">##      estimate      se    tval  df    pval   ci.lb   ci.ub     </w:t>
      </w:r>
      <w:r w:rsidRPr="000C39D9">
        <w:rPr>
          <w:lang w:val="fr-FR"/>
        </w:rPr>
        <w:br/>
      </w:r>
      <w:r w:rsidRPr="000C39D9">
        <w:rPr>
          <w:rStyle w:val="VerbatimChar"/>
          <w:lang w:val="fr-FR"/>
        </w:rPr>
        <w:t xml:space="preserve">## pre    0.0544  0.0175  3.1139  63  0.0028  0.0195  0.0894  ** </w:t>
      </w:r>
      <w:r w:rsidRPr="000C39D9">
        <w:rPr>
          <w:lang w:val="fr-FR"/>
        </w:rPr>
        <w:br/>
      </w:r>
      <w:r w:rsidRPr="000C39D9">
        <w:rPr>
          <w:rStyle w:val="VerbatimChar"/>
          <w:lang w:val="fr-FR"/>
        </w:rPr>
        <w:t xml:space="preserve">## </w:t>
      </w:r>
      <w:r w:rsidRPr="000C39D9">
        <w:rPr>
          <w:lang w:val="fr-FR"/>
        </w:rPr>
        <w:br/>
      </w:r>
      <w:r w:rsidRPr="000C39D9">
        <w:rPr>
          <w:rStyle w:val="VerbatimChar"/>
          <w:lang w:val="fr-FR"/>
        </w:rPr>
        <w:t>## ---</w:t>
      </w:r>
      <w:r w:rsidRPr="000C39D9">
        <w:rPr>
          <w:lang w:val="fr-FR"/>
        </w:rPr>
        <w:br/>
      </w:r>
      <w:r w:rsidRPr="000C39D9">
        <w:rPr>
          <w:rStyle w:val="VerbatimChar"/>
          <w:lang w:val="fr-FR"/>
        </w:rPr>
        <w:t xml:space="preserve">## Signif. codes:  0 '***' 0.001 '**' 0.01 '*' 0.05 '.' </w:t>
      </w:r>
      <w:r>
        <w:rPr>
          <w:rStyle w:val="VerbatimChar"/>
        </w:rPr>
        <w:t>0.1 ' ' 1</w:t>
      </w:r>
    </w:p>
    <w:p w14:paraId="1A03180E" w14:textId="77777777" w:rsidR="005D12EA" w:rsidRDefault="00000000">
      <w:pPr>
        <w:pStyle w:val="FirstParagraph"/>
      </w:pPr>
      <w:r>
        <w:t>not good at predicting</w:t>
      </w:r>
    </w:p>
    <w:p w14:paraId="03BE8B16" w14:textId="77777777" w:rsidR="005D12EA" w:rsidRDefault="00000000">
      <w:pPr>
        <w:pStyle w:val="BodyText"/>
      </w:pPr>
      <w:r>
        <w:t>Although participants’ failure to predict responses to demand characteristics manipulations may be due to issues with our approach to testing this moderator (see Limitations section), it is possible that participants do not correctly guage</w:t>
      </w:r>
    </w:p>
    <w:p w14:paraId="3FEA6EBC" w14:textId="77777777" w:rsidR="005D12EA" w:rsidRDefault="00000000">
      <w:pPr>
        <w:pStyle w:val="BodyText"/>
      </w:pPr>
      <w:r>
        <w:t>suggested that one group that may be particularly good at predicting these effects is participants themselves (Orne, 1969).</w:t>
      </w:r>
    </w:p>
    <w:p w14:paraId="1FA6EE6D" w14:textId="77777777" w:rsidR="005D12EA" w:rsidRDefault="00000000">
      <w:pPr>
        <w:pStyle w:val="BodyText"/>
      </w:pPr>
      <w:r>
        <w:t>of belief</w:t>
      </w:r>
    </w:p>
    <w:p w14:paraId="6215940D" w14:textId="77777777" w:rsidR="005D12EA" w:rsidRDefault="00000000">
      <w:pPr>
        <w:pStyle w:val="BodyText"/>
      </w:pPr>
      <w:r>
        <w:t>This still doesn’t make sense when explaining why Mummolo didn’t find the effect. Had above average belief ratings</w:t>
      </w:r>
    </w:p>
    <w:p w14:paraId="70DDA95C" w14:textId="77777777" w:rsidR="005D12EA" w:rsidRDefault="00000000">
      <w:pPr>
        <w:pStyle w:val="SourceCode"/>
      </w:pPr>
      <w:r>
        <w:rPr>
          <w:rStyle w:val="VerbatimChar"/>
        </w:rPr>
        <w:lastRenderedPageBreak/>
        <w:t>## # A tibble: 1 x 1</w:t>
      </w:r>
      <w:r>
        <w:br/>
      </w:r>
      <w:r>
        <w:rPr>
          <w:rStyle w:val="VerbatimChar"/>
        </w:rPr>
        <w:t>##   m.bel</w:t>
      </w:r>
      <w:r>
        <w:br/>
      </w:r>
      <w:r>
        <w:rPr>
          <w:rStyle w:val="VerbatimChar"/>
        </w:rPr>
        <w:t>##   &lt;dbl&gt;</w:t>
      </w:r>
      <w:r>
        <w:br/>
      </w:r>
      <w:r>
        <w:rPr>
          <w:rStyle w:val="VerbatimChar"/>
        </w:rPr>
        <w:t>## 1 0.636</w:t>
      </w:r>
    </w:p>
    <w:p w14:paraId="02B72B2E" w14:textId="77777777" w:rsidR="005D12EA" w:rsidRDefault="00000000">
      <w:pPr>
        <w:pStyle w:val="SourceCode"/>
      </w:pPr>
      <w:r>
        <w:rPr>
          <w:rStyle w:val="VerbatimChar"/>
        </w:rPr>
        <w:t>## # A tibble: 1 x 1</w:t>
      </w:r>
      <w:r>
        <w:br/>
      </w:r>
      <w:r>
        <w:rPr>
          <w:rStyle w:val="VerbatimChar"/>
        </w:rPr>
        <w:t>##   m.bel</w:t>
      </w:r>
      <w:r>
        <w:br/>
      </w:r>
      <w:r>
        <w:rPr>
          <w:rStyle w:val="VerbatimChar"/>
        </w:rPr>
        <w:t>##   &lt;dbl&gt;</w:t>
      </w:r>
      <w:r>
        <w:br/>
      </w:r>
      <w:r>
        <w:rPr>
          <w:rStyle w:val="VerbatimChar"/>
        </w:rPr>
        <w:t>## 1 0.527</w:t>
      </w:r>
    </w:p>
    <w:p w14:paraId="480047D2" w14:textId="77777777" w:rsidR="005D12EA" w:rsidRDefault="00000000">
      <w:pPr>
        <w:pStyle w:val="Heading2"/>
      </w:pPr>
      <w:bookmarkStart w:id="29" w:name="implications"/>
      <w:bookmarkEnd w:id="28"/>
      <w:r>
        <w:t>Implications</w:t>
      </w:r>
    </w:p>
    <w:p w14:paraId="4DD02167" w14:textId="77777777" w:rsidR="005D12EA" w:rsidRDefault="00000000">
      <w:pPr>
        <w:pStyle w:val="FirstParagraph"/>
      </w:pPr>
      <w:r>
        <w:t>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 “demand-as-placebo” account, however, suggests that these approaches are likely to be ineffective. Regardless of whether participants are motivated or able to adjust responses, knowledge of the experimenter’s hypothesis can create placebo-induced changes in their responses.</w:t>
      </w:r>
    </w:p>
    <w:p w14:paraId="449E3C4B" w14:textId="77777777" w:rsidR="005D12EA" w:rsidRDefault="00000000">
      <w:pPr>
        <w:pStyle w:val="Heading1"/>
      </w:pPr>
      <w:bookmarkStart w:id="30" w:name="limitations"/>
      <w:bookmarkEnd w:id="24"/>
      <w:bookmarkEnd w:id="29"/>
      <w:r>
        <w:t>Limitations</w:t>
      </w:r>
    </w:p>
    <w:p w14:paraId="057BD4DA" w14:textId="77777777" w:rsidR="005D12EA" w:rsidRDefault="00000000">
      <w:pPr>
        <w:pStyle w:val="FirstParagraph"/>
      </w:pPr>
      <w:r>
        <w:t>Our literature search was non-comprehensive.</w:t>
      </w:r>
    </w:p>
    <w:p w14:paraId="7AA16D3C" w14:textId="77777777" w:rsidR="005D12EA" w:rsidRDefault="00000000">
      <w:pPr>
        <w:numPr>
          <w:ilvl w:val="0"/>
          <w:numId w:val="20"/>
        </w:numPr>
      </w:pPr>
      <w:r>
        <w:t>For our literature review, we focused on identifying a workable conceptual space, focusing on explicit experimental manipulations of the communicated hypothesis.</w:t>
      </w:r>
    </w:p>
    <w:p w14:paraId="1DE87FEC" w14:textId="77777777" w:rsidR="005D12EA" w:rsidRDefault="00000000">
      <w:pPr>
        <w:numPr>
          <w:ilvl w:val="0"/>
          <w:numId w:val="20"/>
        </w:numPr>
      </w:pPr>
      <w:r>
        <w:lastRenderedPageBreak/>
        <w:t>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14:paraId="7B805493" w14:textId="77777777" w:rsidR="005D12EA" w:rsidRDefault="00000000">
      <w:pPr>
        <w:numPr>
          <w:ilvl w:val="0"/>
          <w:numId w:val="20"/>
        </w:numPr>
      </w:pPr>
      <w:r>
        <w:t>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14:paraId="0539956D" w14:textId="77777777" w:rsidR="005D12EA" w:rsidRDefault="00000000">
      <w:pPr>
        <w:pStyle w:val="FirstParagraph"/>
      </w:pPr>
      <w:r>
        <w:t>Publication bias analyses are problematic. Evidence of moderation is correlational. There may be confounding.</w:t>
      </w:r>
    </w:p>
    <w:p w14:paraId="0D261A31" w14:textId="77777777" w:rsidR="005D12EA" w:rsidRDefault="00000000">
      <w:pPr>
        <w:pStyle w:val="Heading1"/>
      </w:pPr>
      <w:bookmarkStart w:id="31" w:name="thoughts"/>
      <w:bookmarkEnd w:id="30"/>
      <w:r>
        <w:t>thoughts</w:t>
      </w:r>
    </w:p>
    <w:p w14:paraId="09C787FF" w14:textId="77777777" w:rsidR="005D12EA" w:rsidRDefault="00000000">
      <w:pPr>
        <w:pStyle w:val="FirstParagraph"/>
      </w:pPr>
      <w:r>
        <w:t>Compare average effect of demand to average effect in psychology. It suggest that it’s plausible that these are driven by demand. When looking at the distribution, it’s clear that no effect is too big to rule out concerns about demand.</w:t>
      </w:r>
    </w:p>
    <w:p w14:paraId="46B8EBF9" w14:textId="77777777" w:rsidR="005D12EA" w:rsidRDefault="00000000">
      <w:pPr>
        <w:pStyle w:val="BodyText"/>
      </w:pPr>
      <w:r>
        <w:t>Might want to plot es distribution and identify proportion of (a) non-negligible acquiescence, (b) non-negligible counter-acquiescence, and (c) non-acquiescence.</w:t>
      </w:r>
    </w:p>
    <w:p w14:paraId="3F417AFC" w14:textId="77777777" w:rsidR="005D12EA" w:rsidRDefault="00000000">
      <w:pPr>
        <w:pStyle w:val="Heading3"/>
        <w:framePr w:wrap="around"/>
      </w:pPr>
      <w:bookmarkStart w:id="32" w:name="exploratory-stuff"/>
      <w:r>
        <w:t>Exploratory stuff.</w:t>
      </w:r>
    </w:p>
    <w:p w14:paraId="4E17F2FB" w14:textId="77777777" w:rsidR="005D12EA" w:rsidRDefault="00000000">
      <w:pPr>
        <w:pStyle w:val="SourceCode"/>
      </w:pPr>
      <w:r>
        <w:rPr>
          <w:rStyle w:val="VerbatimChar"/>
        </w:rPr>
        <w:t xml:space="preserve">## </w:t>
      </w:r>
      <w:r>
        <w:br/>
      </w:r>
      <w:r>
        <w:rPr>
          <w:rStyle w:val="VerbatimChar"/>
        </w:rPr>
        <w:t>## Test of Moderators (coefficients 2:4):</w:t>
      </w:r>
      <w:r>
        <w:br/>
      </w:r>
      <w:r>
        <w:rPr>
          <w:rStyle w:val="VerbatimChar"/>
        </w:rPr>
        <w:t>## F(df1 = 3, df2 = 148) = 2.2156, p-val = 0.0887</w:t>
      </w:r>
    </w:p>
    <w:p w14:paraId="07D1746F" w14:textId="77777777" w:rsidR="005D12EA" w:rsidRDefault="00000000">
      <w:pPr>
        <w:pStyle w:val="Heading1"/>
      </w:pPr>
      <w:bookmarkStart w:id="33" w:name="to-do"/>
      <w:bookmarkEnd w:id="31"/>
      <w:bookmarkEnd w:id="32"/>
      <w:r>
        <w:lastRenderedPageBreak/>
        <w:t>To-do</w:t>
      </w:r>
    </w:p>
    <w:p w14:paraId="096C735C" w14:textId="77777777" w:rsidR="005D12EA" w:rsidRDefault="00000000">
      <w:pPr>
        <w:pStyle w:val="FirstParagraph"/>
      </w:pPr>
      <w:r>
        <w:t>[] Need to streamline publication bias analysis figure (or just drop completely)</w:t>
      </w:r>
    </w:p>
    <w:p w14:paraId="20924A45" w14:textId="77777777" w:rsidR="005D12EA" w:rsidRDefault="00000000">
      <w:pPr>
        <w:pStyle w:val="BodyText"/>
      </w:pPr>
      <w:r>
        <w:t>[] F-value looks off here “Instances where a demand characteristic condition was compared to a control group allowed us to additional test whether participants respond more strongly to positive, nil, or negative demand characteristics.”</w:t>
      </w:r>
    </w:p>
    <w:p w14:paraId="2737F53C" w14:textId="77777777" w:rsidR="005D12EA" w:rsidRDefault="00000000">
      <w:pPr>
        <w:pStyle w:val="BodyText"/>
      </w:pPr>
      <w:r>
        <w:t>[] Clean up folder structure</w:t>
      </w:r>
    </w:p>
    <w:p w14:paraId="28C7D32B" w14:textId="77777777" w:rsidR="005D12EA" w:rsidRDefault="00000000">
      <w:pPr>
        <w:pStyle w:val="BodyText"/>
      </w:pPr>
      <w:r>
        <w:t>[] Have Mike review again?</w:t>
      </w:r>
    </w:p>
    <w:p w14:paraId="14FCE055" w14:textId="77777777" w:rsidR="005D12EA" w:rsidRDefault="00000000">
      <w:pPr>
        <w:pStyle w:val="BodyText"/>
      </w:pPr>
      <w:r>
        <w:t>[] Have M.W. work on outcome type</w:t>
      </w:r>
    </w:p>
    <w:p w14:paraId="4436C9D6" w14:textId="77777777" w:rsidR="005D12EA" w:rsidRDefault="00000000">
      <w:pPr>
        <w:pStyle w:val="BodyText"/>
      </w:pPr>
      <w:r>
        <w:t>[] Have M.W. build codebooks</w:t>
      </w:r>
    </w:p>
    <w:p w14:paraId="04E9EFFC" w14:textId="77777777" w:rsidR="005D12EA" w:rsidRDefault="00000000">
      <w:pPr>
        <w:pStyle w:val="Heading1"/>
      </w:pPr>
      <w:bookmarkStart w:id="34" w:name="references"/>
      <w:bookmarkEnd w:id="33"/>
      <w:r>
        <w:t>References</w:t>
      </w:r>
    </w:p>
    <w:p w14:paraId="1DA856D6" w14:textId="77777777" w:rsidR="005D12EA" w:rsidRDefault="00000000">
      <w:pPr>
        <w:pStyle w:val="Bibliography"/>
      </w:pPr>
      <w:bookmarkStart w:id="35" w:name="ref-allen2012demand"/>
      <w:bookmarkStart w:id="36"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5E1823BC" w14:textId="77777777" w:rsidR="005D12EA" w:rsidRDefault="00000000">
      <w:pPr>
        <w:pStyle w:val="Bibliography"/>
      </w:pPr>
      <w:bookmarkStart w:id="37" w:name="ref-barbuto1998motivation"/>
      <w:bookmarkEnd w:id="35"/>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5F1FD4E3" w14:textId="77777777" w:rsidR="005D12EA" w:rsidRDefault="00000000">
      <w:pPr>
        <w:pStyle w:val="Bibliography"/>
      </w:pPr>
      <w:bookmarkStart w:id="38" w:name="ref-berkowitz1971weapons"/>
      <w:bookmarkEnd w:id="37"/>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6336F063" w14:textId="77777777" w:rsidR="005D12EA" w:rsidRDefault="00000000">
      <w:pPr>
        <w:pStyle w:val="Bibliography"/>
      </w:pPr>
      <w:bookmarkStart w:id="39" w:name="ref-borenstein2009effect"/>
      <w:bookmarkEnd w:id="38"/>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B103B2" w14:textId="77777777" w:rsidR="005D12EA" w:rsidRDefault="00000000">
      <w:pPr>
        <w:pStyle w:val="Bibliography"/>
      </w:pPr>
      <w:bookmarkStart w:id="40" w:name="ref-boudreaux2013goal"/>
      <w:bookmarkEnd w:id="39"/>
      <w:r>
        <w:t xml:space="preserve">Boudreaux, M. J., &amp; Ozer, D. J. (2013). Goal conflict, goal striving, and psychological well-being. </w:t>
      </w:r>
      <w:r>
        <w:rPr>
          <w:i/>
          <w:iCs/>
        </w:rPr>
        <w:t>Motivation and Emotion</w:t>
      </w:r>
      <w:r>
        <w:t xml:space="preserve">, </w:t>
      </w:r>
      <w:r>
        <w:rPr>
          <w:i/>
          <w:iCs/>
        </w:rPr>
        <w:t>37</w:t>
      </w:r>
      <w:r>
        <w:t>(3), 433–443.</w:t>
      </w:r>
    </w:p>
    <w:p w14:paraId="1AE79590" w14:textId="77777777" w:rsidR="005D12EA" w:rsidRDefault="00000000">
      <w:pPr>
        <w:pStyle w:val="Bibliography"/>
      </w:pPr>
      <w:bookmarkStart w:id="41" w:name="ref-cohen1988statistical"/>
      <w:bookmarkEnd w:id="40"/>
      <w:r>
        <w:t xml:space="preserve">Cohen, J. (2013). </w:t>
      </w:r>
      <w:r>
        <w:rPr>
          <w:i/>
          <w:iCs/>
        </w:rPr>
        <w:t>Statistical power analysis for the behavioral sciences</w:t>
      </w:r>
      <w:r>
        <w:t xml:space="preserve"> (Vol. 2). New York, NY: Lawrence Erlbaum Associates.</w:t>
      </w:r>
    </w:p>
    <w:p w14:paraId="41617D3E" w14:textId="77777777" w:rsidR="005D12EA" w:rsidRDefault="00000000">
      <w:pPr>
        <w:pStyle w:val="Bibliography"/>
      </w:pPr>
      <w:bookmarkStart w:id="42" w:name="ref-coles2022fact"/>
      <w:bookmarkEnd w:id="41"/>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540E9BBF" w14:textId="77777777" w:rsidR="005D12EA" w:rsidRDefault="00000000">
      <w:pPr>
        <w:pStyle w:val="Bibliography"/>
      </w:pPr>
      <w:bookmarkStart w:id="43" w:name="ref-cook1970demand"/>
      <w:bookmarkEnd w:id="4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F79E1A0" w14:textId="77777777" w:rsidR="005D12EA" w:rsidRDefault="00000000">
      <w:pPr>
        <w:pStyle w:val="Bibliography"/>
      </w:pPr>
      <w:bookmarkStart w:id="44" w:name="ref-fillenbaun1970more"/>
      <w:bookmarkEnd w:id="43"/>
      <w:r>
        <w:t xml:space="preserve">Fillenbaun, S., &amp; Frey, R. (1970). More on the" faithful" behavior of suspicious subjects. </w:t>
      </w:r>
      <w:r>
        <w:rPr>
          <w:i/>
          <w:iCs/>
        </w:rPr>
        <w:t>Journal of Personality</w:t>
      </w:r>
      <w:r>
        <w:t xml:space="preserve">, </w:t>
      </w:r>
      <w:r>
        <w:rPr>
          <w:i/>
          <w:iCs/>
        </w:rPr>
        <w:t>38</w:t>
      </w:r>
      <w:r>
        <w:t>(1), 43–51.</w:t>
      </w:r>
    </w:p>
    <w:p w14:paraId="11D19EE7" w14:textId="77777777" w:rsidR="005D12EA" w:rsidRDefault="00000000">
      <w:pPr>
        <w:pStyle w:val="Bibliography"/>
      </w:pPr>
      <w:bookmarkStart w:id="45" w:name="ref-franco2014publication"/>
      <w:bookmarkEnd w:id="44"/>
      <w:r>
        <w:t xml:space="preserve">Franco, A., Malhotra, N., &amp; Simonovits, G. (2014). Publication bias in the social sciences: Unlocking the file drawer. </w:t>
      </w:r>
      <w:r>
        <w:rPr>
          <w:i/>
          <w:iCs/>
        </w:rPr>
        <w:t>Science</w:t>
      </w:r>
      <w:r>
        <w:t xml:space="preserve">, </w:t>
      </w:r>
      <w:r>
        <w:rPr>
          <w:i/>
          <w:iCs/>
        </w:rPr>
        <w:t>345</w:t>
      </w:r>
      <w:r>
        <w:t>(6203), 1502–1505.</w:t>
      </w:r>
    </w:p>
    <w:p w14:paraId="31C9CD59" w14:textId="77777777" w:rsidR="005D12EA" w:rsidRDefault="00000000">
      <w:pPr>
        <w:pStyle w:val="Bibliography"/>
      </w:pPr>
      <w:bookmarkStart w:id="46" w:name="ref-hayes1967two"/>
      <w:bookmarkEnd w:id="4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5D7A979" w14:textId="77777777" w:rsidR="005D12EA" w:rsidRDefault="00000000">
      <w:pPr>
        <w:pStyle w:val="Bibliography"/>
      </w:pPr>
      <w:bookmarkStart w:id="47" w:name="ref-kruglanski1975human"/>
      <w:bookmarkEnd w:id="46"/>
      <w:r>
        <w:lastRenderedPageBreak/>
        <w:t xml:space="preserve">Kruglanski, A. W. (1975). The human subject in the psychology experiment: Fact and artifact. </w:t>
      </w:r>
      <w:r>
        <w:rPr>
          <w:i/>
          <w:iCs/>
        </w:rPr>
        <w:t>Advances in Experimental Social Psychology</w:t>
      </w:r>
      <w:r>
        <w:t xml:space="preserve">, </w:t>
      </w:r>
      <w:r>
        <w:rPr>
          <w:i/>
          <w:iCs/>
        </w:rPr>
        <w:t>8</w:t>
      </w:r>
      <w:r>
        <w:t>, 101–147.</w:t>
      </w:r>
    </w:p>
    <w:p w14:paraId="5D8D4E23" w14:textId="77777777" w:rsidR="005D12EA" w:rsidRDefault="00000000">
      <w:pPr>
        <w:pStyle w:val="Bibliography"/>
      </w:pPr>
      <w:bookmarkStart w:id="48" w:name="ref-masling1966role"/>
      <w:bookmarkEnd w:id="47"/>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10FB83FD" w14:textId="77777777" w:rsidR="005D12EA" w:rsidRDefault="00000000">
      <w:pPr>
        <w:pStyle w:val="Bibliography"/>
      </w:pPr>
      <w:bookmarkStart w:id="49" w:name="ref-milgram1972interpreting"/>
      <w:bookmarkEnd w:id="48"/>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1C032A46" w14:textId="77777777" w:rsidR="005D12EA" w:rsidRDefault="00000000">
      <w:pPr>
        <w:pStyle w:val="Bibliography"/>
      </w:pPr>
      <w:bookmarkStart w:id="50" w:name="ref-mummolo2019demand"/>
      <w:bookmarkEnd w:id="49"/>
      <w:r>
        <w:t xml:space="preserve">Mummolo, J., &amp; Peterson, E. (2019). Demand effects in survey experiments: An empirical assessment. </w:t>
      </w:r>
      <w:r>
        <w:rPr>
          <w:i/>
          <w:iCs/>
        </w:rPr>
        <w:t>American Political Science Review</w:t>
      </w:r>
      <w:r>
        <w:t xml:space="preserve">, </w:t>
      </w:r>
      <w:r>
        <w:rPr>
          <w:i/>
          <w:iCs/>
        </w:rPr>
        <w:t>113</w:t>
      </w:r>
      <w:r>
        <w:t>(2), 517–529.</w:t>
      </w:r>
    </w:p>
    <w:p w14:paraId="40797D19" w14:textId="77777777" w:rsidR="005D12EA" w:rsidRDefault="00000000">
      <w:pPr>
        <w:pStyle w:val="Bibliography"/>
      </w:pPr>
      <w:bookmarkStart w:id="51" w:name="ref-orne1959nature"/>
      <w:bookmarkEnd w:id="50"/>
      <w:r>
        <w:t xml:space="preserve">Orne, M. T. (1959). The nature of hypnosis: Artifact and essence. </w:t>
      </w:r>
      <w:r>
        <w:rPr>
          <w:i/>
          <w:iCs/>
        </w:rPr>
        <w:t>The Journal of Abnormal and Social Psychology</w:t>
      </w:r>
      <w:r>
        <w:t xml:space="preserve">, </w:t>
      </w:r>
      <w:r>
        <w:rPr>
          <w:i/>
          <w:iCs/>
        </w:rPr>
        <w:t>58</w:t>
      </w:r>
      <w:r>
        <w:t>(3), 277–299.</w:t>
      </w:r>
    </w:p>
    <w:p w14:paraId="0FC0EE5E" w14:textId="77777777" w:rsidR="005D12EA" w:rsidRDefault="00000000">
      <w:pPr>
        <w:pStyle w:val="Bibliography"/>
      </w:pPr>
      <w:bookmarkStart w:id="52" w:name="ref-orne1962social"/>
      <w:bookmarkEnd w:id="5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7854E28" w14:textId="77777777" w:rsidR="005D12EA" w:rsidRDefault="00000000">
      <w:pPr>
        <w:pStyle w:val="Bibliography"/>
      </w:pPr>
      <w:bookmarkStart w:id="53" w:name="ref-orne1969demand"/>
      <w:bookmarkEnd w:id="52"/>
      <w:r>
        <w:t xml:space="preserve">Orne, M. T. (1969). Demand characteristics and the concept of quasi-controls. In R. Rosenthal &amp; R. L. Rosnow (Eds.), </w:t>
      </w:r>
      <w:r>
        <w:rPr>
          <w:i/>
          <w:iCs/>
        </w:rPr>
        <w:t>Artifacts in behavioral research</w:t>
      </w:r>
      <w:r>
        <w:t xml:space="preserve"> (pp. 143–179). New York, NY: Academic Press.</w:t>
      </w:r>
    </w:p>
    <w:p w14:paraId="501455B5" w14:textId="77777777" w:rsidR="005D12EA" w:rsidRDefault="00000000">
      <w:pPr>
        <w:pStyle w:val="Bibliography"/>
      </w:pPr>
      <w:bookmarkStart w:id="54" w:name="ref-riecken1962program"/>
      <w:bookmarkEnd w:id="53"/>
      <w:r>
        <w:t xml:space="preserve">Riecken, H. W. (1962). A program for research on experiments in social psychology. In N. W. Washburne (Ed.), </w:t>
      </w:r>
      <w:r>
        <w:rPr>
          <w:i/>
          <w:iCs/>
        </w:rPr>
        <w:t>Decisions, values and groups</w:t>
      </w:r>
      <w:r>
        <w:t xml:space="preserve"> (Vol. 2, pp. 25–41). New York, NY: Pergamon Press.</w:t>
      </w:r>
    </w:p>
    <w:p w14:paraId="3728E04A" w14:textId="77777777" w:rsidR="005D12EA" w:rsidRDefault="00000000">
      <w:pPr>
        <w:pStyle w:val="Bibliography"/>
      </w:pPr>
      <w:bookmarkStart w:id="55" w:name="ref-rodgers2021evaluating"/>
      <w:bookmarkEnd w:id="54"/>
      <w:r>
        <w:lastRenderedPageBreak/>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36314110" w14:textId="77777777" w:rsidR="005D12EA" w:rsidRDefault="00000000">
      <w:pPr>
        <w:pStyle w:val="Bibliography"/>
      </w:pPr>
      <w:bookmarkStart w:id="56" w:name="ref-rosenberg1969conditions"/>
      <w:bookmarkEnd w:id="55"/>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A99D5E9" w14:textId="77777777" w:rsidR="005D12EA" w:rsidRDefault="00000000">
      <w:pPr>
        <w:pStyle w:val="Bibliography"/>
      </w:pPr>
      <w:bookmarkStart w:id="57" w:name="ref-rosnow1973mediation"/>
      <w:bookmarkEnd w:id="56"/>
      <w:r>
        <w:t xml:space="preserve">Rosnow, R. L., &amp; Aiken, L. S. (1973). Mediation of artifacts in behavioral research. </w:t>
      </w:r>
      <w:r>
        <w:rPr>
          <w:i/>
          <w:iCs/>
        </w:rPr>
        <w:t>Journal of Experimental Social Psychology</w:t>
      </w:r>
      <w:r>
        <w:t xml:space="preserve">, </w:t>
      </w:r>
      <w:r>
        <w:rPr>
          <w:i/>
          <w:iCs/>
        </w:rPr>
        <w:t>9</w:t>
      </w:r>
      <w:r>
        <w:t>(3), 181–201.</w:t>
      </w:r>
    </w:p>
    <w:p w14:paraId="1AB00FFB" w14:textId="77777777" w:rsidR="005D12EA" w:rsidRDefault="00000000">
      <w:pPr>
        <w:pStyle w:val="Bibliography"/>
      </w:pPr>
      <w:bookmarkStart w:id="58" w:name="ref-rosnow1997people"/>
      <w:bookmarkEnd w:id="57"/>
      <w:r>
        <w:t xml:space="preserve">Rosnow, R. L., &amp; Rosenthal, R. (1997). </w:t>
      </w:r>
      <w:r>
        <w:rPr>
          <w:i/>
          <w:iCs/>
        </w:rPr>
        <w:t>People studying people: Artifacts and ethics in behavioral research</w:t>
      </w:r>
      <w:r>
        <w:t>. New York, NY: Freeman.</w:t>
      </w:r>
    </w:p>
    <w:p w14:paraId="6F61DCD5" w14:textId="77777777" w:rsidR="005D12EA" w:rsidRDefault="00000000">
      <w:pPr>
        <w:pStyle w:val="Bibliography"/>
      </w:pPr>
      <w:bookmarkStart w:id="59" w:name="ref-schardt2007utilization"/>
      <w:bookmarkEnd w:id="58"/>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861D09E" w14:textId="77777777" w:rsidR="005D12EA" w:rsidRDefault="00000000">
      <w:pPr>
        <w:pStyle w:val="Bibliography"/>
      </w:pPr>
      <w:bookmarkStart w:id="60" w:name="ref-sharpe2016frightened"/>
      <w:bookmarkEnd w:id="59"/>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B8CECF9" w14:textId="77777777" w:rsidR="005D12EA" w:rsidRDefault="00000000">
      <w:pPr>
        <w:pStyle w:val="Bibliography"/>
      </w:pPr>
      <w:bookmarkStart w:id="61" w:name="ref-sigall1970cooperative"/>
      <w:bookmarkEnd w:id="60"/>
      <w:r>
        <w:t xml:space="preserve">Sigall, H., Aronson, E., &amp; Van Hoose, T. (1970). The cooperative subject: Myth or reality? </w:t>
      </w:r>
      <w:r>
        <w:rPr>
          <w:i/>
          <w:iCs/>
        </w:rPr>
        <w:t>Journal of Experimental Social Psychology</w:t>
      </w:r>
      <w:r>
        <w:t xml:space="preserve">, </w:t>
      </w:r>
      <w:r>
        <w:rPr>
          <w:i/>
          <w:iCs/>
        </w:rPr>
        <w:t>6</w:t>
      </w:r>
      <w:r>
        <w:t>(1), 1–10.</w:t>
      </w:r>
    </w:p>
    <w:p w14:paraId="686C19C5" w14:textId="77777777" w:rsidR="005D12EA" w:rsidRDefault="00000000">
      <w:pPr>
        <w:pStyle w:val="Bibliography"/>
      </w:pPr>
      <w:bookmarkStart w:id="62" w:name="ref-standing2008demonstration"/>
      <w:bookmarkEnd w:id="61"/>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16258A96" w14:textId="77777777" w:rsidR="005D12EA" w:rsidRDefault="00000000">
      <w:pPr>
        <w:pStyle w:val="Bibliography"/>
      </w:pPr>
      <w:bookmarkStart w:id="63" w:name="ref-stanley2014meta"/>
      <w:bookmarkEnd w:id="62"/>
      <w:r>
        <w:lastRenderedPageBreak/>
        <w:t xml:space="preserve">Stanley, T. D., &amp; Doucouliagos, H. (2014). Meta-regression approximations to reduce publication selection bias. </w:t>
      </w:r>
      <w:r>
        <w:rPr>
          <w:i/>
          <w:iCs/>
        </w:rPr>
        <w:t>Research Synthesis Methods</w:t>
      </w:r>
      <w:r>
        <w:t xml:space="preserve">, </w:t>
      </w:r>
      <w:r>
        <w:rPr>
          <w:i/>
          <w:iCs/>
        </w:rPr>
        <w:t>5</w:t>
      </w:r>
      <w:r>
        <w:t>(1), 60–78.</w:t>
      </w:r>
    </w:p>
    <w:p w14:paraId="3942652C" w14:textId="77777777" w:rsidR="005D12EA" w:rsidRDefault="00000000">
      <w:pPr>
        <w:pStyle w:val="Bibliography"/>
      </w:pPr>
      <w:bookmarkStart w:id="64" w:name="ref-strohmetz2008research"/>
      <w:bookmarkEnd w:id="63"/>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43302A2B" w14:textId="77777777" w:rsidR="005D12EA" w:rsidRDefault="00000000">
      <w:pPr>
        <w:pStyle w:val="Bibliography"/>
      </w:pPr>
      <w:bookmarkStart w:id="65" w:name="ref-vevea1995general"/>
      <w:bookmarkEnd w:id="64"/>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29CE7DA7" w14:textId="77777777" w:rsidR="005D12EA" w:rsidRDefault="00000000">
      <w:pPr>
        <w:pStyle w:val="Bibliography"/>
      </w:pPr>
      <w:bookmarkStart w:id="66" w:name="ref-weber1972subject"/>
      <w:bookmarkEnd w:id="65"/>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71B734D3" w14:textId="77777777" w:rsidR="005D12EA" w:rsidRPr="000C39D9" w:rsidRDefault="00000000">
      <w:pPr>
        <w:pStyle w:val="Bibliography"/>
        <w:rPr>
          <w:lang w:val="fr-FR"/>
        </w:rPr>
      </w:pPr>
      <w:bookmarkStart w:id="67" w:name="ref-yarkoni2017choosing"/>
      <w:bookmarkEnd w:id="66"/>
      <w:r>
        <w:t xml:space="preserve">Yarkoni, T., &amp; Westfall, J. (2017). Choosing prediction over explanation in psychology: Lessons from machine learning. </w:t>
      </w:r>
      <w:r w:rsidRPr="000C39D9">
        <w:rPr>
          <w:i/>
          <w:iCs/>
          <w:lang w:val="fr-FR"/>
        </w:rPr>
        <w:t>Perspectives on Psychological Science</w:t>
      </w:r>
      <w:r w:rsidRPr="000C39D9">
        <w:rPr>
          <w:lang w:val="fr-FR"/>
        </w:rPr>
        <w:t xml:space="preserve">, </w:t>
      </w:r>
      <w:r w:rsidRPr="000C39D9">
        <w:rPr>
          <w:i/>
          <w:iCs/>
          <w:lang w:val="fr-FR"/>
        </w:rPr>
        <w:t>12</w:t>
      </w:r>
      <w:r w:rsidRPr="000C39D9">
        <w:rPr>
          <w:lang w:val="fr-FR"/>
        </w:rPr>
        <w:t>(6), 1100–1122.</w:t>
      </w:r>
    </w:p>
    <w:p w14:paraId="1C727598" w14:textId="77777777" w:rsidR="005D12EA" w:rsidRDefault="00000000">
      <w:pPr>
        <w:pStyle w:val="Bibliography"/>
      </w:pPr>
      <w:bookmarkStart w:id="68" w:name="ref-zion2018mindsets"/>
      <w:bookmarkEnd w:id="67"/>
      <w:r w:rsidRPr="000C39D9">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34"/>
      <w:bookmarkEnd w:id="36"/>
      <w:bookmarkEnd w:id="68"/>
    </w:p>
    <w:sectPr w:rsidR="005D12EA" w:rsidSect="00CB20D0">
      <w:headerReference w:type="even" r:id="rId13"/>
      <w:headerReference w:type="default" r:id="rId14"/>
      <w:headerReference w:type="first" r:id="rId1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313DF" w14:textId="77777777" w:rsidR="00624F79" w:rsidRDefault="00624F79">
      <w:pPr>
        <w:spacing w:before="0" w:after="0" w:line="240" w:lineRule="auto"/>
      </w:pPr>
      <w:r>
        <w:separator/>
      </w:r>
    </w:p>
  </w:endnote>
  <w:endnote w:type="continuationSeparator" w:id="0">
    <w:p w14:paraId="354987E1" w14:textId="77777777" w:rsidR="00624F79" w:rsidRDefault="00624F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1BAE4" w14:textId="77777777" w:rsidR="00624F79" w:rsidRDefault="00624F79">
      <w:r>
        <w:separator/>
      </w:r>
    </w:p>
  </w:footnote>
  <w:footnote w:type="continuationSeparator" w:id="0">
    <w:p w14:paraId="7B519070" w14:textId="77777777" w:rsidR="00624F79" w:rsidRDefault="00624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3A7CCA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630B45"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4226456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417215"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E7CADEC"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292F5F" w14:textId="77777777" w:rsidR="00DA0F6A" w:rsidRDefault="00000000" w:rsidP="00DA0F6A">
    <w:pPr>
      <w:pStyle w:val="Header"/>
      <w:ind w:right="360"/>
    </w:pPr>
    <w:r>
      <w:t>Running head: DEMAND CHARACTERISTICS META-ANALYSIS</w:t>
    </w:r>
  </w:p>
  <w:p w14:paraId="170B141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3E8FE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CD0AA5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084441">
    <w:abstractNumId w:val="13"/>
  </w:num>
  <w:num w:numId="2" w16cid:durableId="510796294">
    <w:abstractNumId w:val="13"/>
  </w:num>
  <w:num w:numId="3" w16cid:durableId="1936788062">
    <w:abstractNumId w:val="14"/>
  </w:num>
  <w:num w:numId="4" w16cid:durableId="1167986735">
    <w:abstractNumId w:val="1"/>
  </w:num>
  <w:num w:numId="5" w16cid:durableId="299307042">
    <w:abstractNumId w:val="2"/>
  </w:num>
  <w:num w:numId="6" w16cid:durableId="116065728">
    <w:abstractNumId w:val="3"/>
  </w:num>
  <w:num w:numId="7" w16cid:durableId="1703748173">
    <w:abstractNumId w:val="4"/>
  </w:num>
  <w:num w:numId="8" w16cid:durableId="1749306456">
    <w:abstractNumId w:val="9"/>
  </w:num>
  <w:num w:numId="9" w16cid:durableId="1355308322">
    <w:abstractNumId w:val="5"/>
  </w:num>
  <w:num w:numId="10" w16cid:durableId="1418669252">
    <w:abstractNumId w:val="6"/>
  </w:num>
  <w:num w:numId="11" w16cid:durableId="1439982618">
    <w:abstractNumId w:val="7"/>
  </w:num>
  <w:num w:numId="12" w16cid:durableId="1091124550">
    <w:abstractNumId w:val="8"/>
  </w:num>
  <w:num w:numId="13" w16cid:durableId="1232621656">
    <w:abstractNumId w:val="10"/>
  </w:num>
  <w:num w:numId="14" w16cid:durableId="1947149870">
    <w:abstractNumId w:val="14"/>
  </w:num>
  <w:num w:numId="15" w16cid:durableId="1753434063">
    <w:abstractNumId w:val="0"/>
  </w:num>
  <w:num w:numId="16" w16cid:durableId="1761562569">
    <w:abstractNumId w:val="0"/>
  </w:num>
  <w:num w:numId="17" w16cid:durableId="287317337">
    <w:abstractNumId w:val="11"/>
  </w:num>
  <w:num w:numId="18" w16cid:durableId="1070734727">
    <w:abstractNumId w:val="12"/>
  </w:num>
  <w:num w:numId="19" w16cid:durableId="216280716">
    <w:abstractNumId w:val="12"/>
  </w:num>
  <w:num w:numId="20" w16cid:durableId="172513460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12EA"/>
    <w:rsid w:val="000C39D9"/>
    <w:rsid w:val="005D12EA"/>
    <w:rsid w:val="00624F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55A61"/>
  <w15:docId w15:val="{2ECD98E5-9168-46EA-BF80-38D102422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ncoles@stanford.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3</Pages>
  <Words>8768</Words>
  <Characters>49980</Characters>
  <Application>Microsoft Office Word</Application>
  <DocSecurity>0</DocSecurity>
  <Lines>416</Lines>
  <Paragraphs>11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86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cp:lastModifiedBy>Nicholas Alvaro Coles</cp:lastModifiedBy>
  <cp:revision>2</cp:revision>
  <dcterms:created xsi:type="dcterms:W3CDTF">2022-12-10T21:29:00Z</dcterms:created>
  <dcterms:modified xsi:type="dcterms:W3CDTF">2022-12-1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